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D70533" w14:textId="77777777" w:rsidR="00DD577B" w:rsidRPr="00563737" w:rsidRDefault="00837C26" w:rsidP="00F07F52">
      <w:pPr>
        <w:jc w:val="center"/>
        <w:rPr>
          <w:rFonts w:ascii="Times New Roman" w:hAnsi="Times New Roman"/>
          <w:b/>
          <w:sz w:val="28"/>
          <w:szCs w:val="28"/>
        </w:rPr>
      </w:pPr>
      <w:r w:rsidRPr="00563737">
        <w:rPr>
          <w:rFonts w:ascii="Times New Roman" w:hAnsi="Times New Roman"/>
          <w:b/>
          <w:sz w:val="28"/>
          <w:szCs w:val="28"/>
        </w:rPr>
        <w:t>SZOCIOLÓGIA MA</w:t>
      </w:r>
    </w:p>
    <w:tbl>
      <w:tblPr>
        <w:tblW w:w="14049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4049"/>
      </w:tblGrid>
      <w:tr w:rsidR="00563737" w:rsidRPr="00563737" w14:paraId="1CE14528" w14:textId="77777777" w:rsidTr="00F07F52">
        <w:tc>
          <w:tcPr>
            <w:tcW w:w="14049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5EF77AF" w14:textId="77777777" w:rsidR="00DD577B" w:rsidRPr="00563737" w:rsidRDefault="00DD577B" w:rsidP="00A2543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8"/>
                <w:szCs w:val="28"/>
                <w:lang w:eastAsia="hu-HU"/>
              </w:rPr>
              <w:t>IDŐTERV</w:t>
            </w:r>
          </w:p>
          <w:p w14:paraId="6ECF2C3E" w14:textId="77777777" w:rsidR="00DD577B" w:rsidRPr="00563737" w:rsidRDefault="00DD577B" w:rsidP="00A2543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eastAsia="hu-HU"/>
              </w:rPr>
            </w:pPr>
          </w:p>
        </w:tc>
      </w:tr>
    </w:tbl>
    <w:p w14:paraId="0926C21D" w14:textId="77777777" w:rsidR="00837C26" w:rsidRPr="00563737" w:rsidRDefault="00837C26" w:rsidP="00837C26">
      <w:pPr>
        <w:rPr>
          <w:rFonts w:ascii="Times New Roman" w:hAnsi="Times New Roman"/>
          <w:b/>
          <w:sz w:val="28"/>
          <w:szCs w:val="28"/>
        </w:rPr>
      </w:pPr>
    </w:p>
    <w:tbl>
      <w:tblPr>
        <w:tblW w:w="1362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2"/>
        <w:gridCol w:w="10773"/>
        <w:gridCol w:w="567"/>
        <w:gridCol w:w="567"/>
        <w:gridCol w:w="567"/>
        <w:gridCol w:w="567"/>
      </w:tblGrid>
      <w:tr w:rsidR="00077DE6" w:rsidRPr="00563737" w14:paraId="775AD834" w14:textId="77777777" w:rsidTr="00594842">
        <w:tc>
          <w:tcPr>
            <w:tcW w:w="11355" w:type="dxa"/>
            <w:gridSpan w:val="2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EF176F4" w14:textId="77777777" w:rsidR="00077DE6" w:rsidRDefault="00077DE6" w:rsidP="004E215C">
            <w:pPr>
              <w:numPr>
                <w:ilvl w:val="0"/>
                <w:numId w:val="1"/>
              </w:numPr>
              <w:spacing w:after="0" w:line="240" w:lineRule="auto"/>
              <w:ind w:left="851" w:hanging="567"/>
              <w:rPr>
                <w:rFonts w:ascii="Times New Roman" w:hAnsi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2268" w:type="dxa"/>
            <w:gridSpan w:val="4"/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06D2CC3" w14:textId="77777777" w:rsidR="00077DE6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élév: kredit-/óraszám</w:t>
            </w:r>
          </w:p>
        </w:tc>
      </w:tr>
      <w:tr w:rsidR="00563737" w:rsidRPr="00563737" w14:paraId="0512473D" w14:textId="77777777" w:rsidTr="008B05CD">
        <w:tc>
          <w:tcPr>
            <w:tcW w:w="11355" w:type="dxa"/>
            <w:gridSpan w:val="2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32538E7" w14:textId="77777777" w:rsidR="00837C26" w:rsidRPr="00563737" w:rsidRDefault="004E215C" w:rsidP="004E215C">
            <w:pPr>
              <w:numPr>
                <w:ilvl w:val="0"/>
                <w:numId w:val="1"/>
              </w:numPr>
              <w:spacing w:after="0" w:line="240" w:lineRule="auto"/>
              <w:ind w:left="851" w:hanging="567"/>
              <w:rPr>
                <w:rFonts w:ascii="Times New Roman" w:hAnsi="Times New Roman"/>
                <w:b/>
                <w:sz w:val="28"/>
                <w:szCs w:val="28"/>
                <w:u w:val="single"/>
              </w:rPr>
            </w:pPr>
            <w:r>
              <w:rPr>
                <w:rFonts w:ascii="Times New Roman" w:hAnsi="Times New Roman"/>
                <w:b/>
                <w:sz w:val="28"/>
                <w:szCs w:val="28"/>
                <w:u w:val="single"/>
              </w:rPr>
              <w:t>Klas</w:t>
            </w:r>
            <w:bookmarkStart w:id="0" w:name="_GoBack"/>
            <w:bookmarkEnd w:id="0"/>
            <w:r>
              <w:rPr>
                <w:rFonts w:ascii="Times New Roman" w:hAnsi="Times New Roman"/>
                <w:b/>
                <w:sz w:val="28"/>
                <w:szCs w:val="28"/>
                <w:u w:val="single"/>
              </w:rPr>
              <w:t>szikus és kortárs elméletek, Kupa László</w:t>
            </w:r>
            <w:r w:rsidR="00DB4D40" w:rsidRPr="00563737">
              <w:rPr>
                <w:rFonts w:ascii="Times New Roman" w:hAnsi="Times New Roman"/>
                <w:b/>
                <w:sz w:val="28"/>
                <w:szCs w:val="28"/>
                <w:u w:val="single"/>
              </w:rPr>
              <w:t xml:space="preserve">, </w:t>
            </w:r>
            <w:r w:rsidR="00F07F52" w:rsidRPr="00563737">
              <w:rPr>
                <w:rFonts w:ascii="Times New Roman" w:hAnsi="Times New Roman"/>
                <w:b/>
                <w:sz w:val="28"/>
                <w:szCs w:val="28"/>
                <w:u w:val="single"/>
              </w:rPr>
              <w:t>23</w:t>
            </w:r>
            <w:r w:rsidR="00DB4D40" w:rsidRPr="00563737">
              <w:rPr>
                <w:rFonts w:ascii="Times New Roman" w:hAnsi="Times New Roman"/>
                <w:b/>
                <w:sz w:val="28"/>
                <w:szCs w:val="28"/>
                <w:u w:val="single"/>
              </w:rPr>
              <w:t xml:space="preserve"> kr. </w:t>
            </w:r>
          </w:p>
        </w:tc>
        <w:tc>
          <w:tcPr>
            <w:tcW w:w="567" w:type="dxa"/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604DE97" w14:textId="77777777" w:rsidR="00837C26" w:rsidRPr="00563737" w:rsidRDefault="00837C2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1</w:t>
            </w:r>
          </w:p>
        </w:tc>
        <w:tc>
          <w:tcPr>
            <w:tcW w:w="567" w:type="dxa"/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3DC3D9E" w14:textId="77777777" w:rsidR="00837C26" w:rsidRPr="00563737" w:rsidRDefault="00837C2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</w:t>
            </w:r>
          </w:p>
        </w:tc>
        <w:tc>
          <w:tcPr>
            <w:tcW w:w="567" w:type="dxa"/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334AC7E" w14:textId="77777777" w:rsidR="00837C26" w:rsidRPr="00563737" w:rsidRDefault="00837C2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</w:p>
        </w:tc>
        <w:tc>
          <w:tcPr>
            <w:tcW w:w="567" w:type="dxa"/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6CA2C4D" w14:textId="77777777" w:rsidR="00837C26" w:rsidRPr="00563737" w:rsidRDefault="00837C2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4</w:t>
            </w:r>
          </w:p>
        </w:tc>
      </w:tr>
      <w:tr w:rsidR="00563737" w:rsidRPr="00563737" w14:paraId="23F6AB0D" w14:textId="77777777" w:rsidTr="00F07F52">
        <w:tc>
          <w:tcPr>
            <w:tcW w:w="13623" w:type="dxa"/>
            <w:gridSpan w:val="6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943AAA8" w14:textId="77777777" w:rsidR="00837C26" w:rsidRPr="00563737" w:rsidRDefault="00837C26" w:rsidP="00AE5C3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563737" w:rsidRPr="00563737" w14:paraId="1C674B10" w14:textId="77777777" w:rsidTr="00455588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90CD828" w14:textId="77777777" w:rsidR="00837C26" w:rsidRPr="00563737" w:rsidRDefault="00837C26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bookmarkStart w:id="1" w:name="_Hlk482131485"/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73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CCD467C" w14:textId="77777777" w:rsidR="00837C26" w:rsidRPr="00563737" w:rsidRDefault="001D4026" w:rsidP="0063753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Szociológiatörténet I–</w:t>
            </w:r>
            <w:r w:rsidR="00EC7FD1"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III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.</w:t>
            </w:r>
          </w:p>
          <w:p w14:paraId="3A15AF41" w14:textId="77777777" w:rsidR="00837C26" w:rsidRPr="00563737" w:rsidRDefault="00837C26" w:rsidP="0063753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="001D4026"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9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</w:p>
          <w:p w14:paraId="6CF130E5" w14:textId="77777777" w:rsidR="00837C26" w:rsidRPr="00563737" w:rsidRDefault="00EB3798" w:rsidP="0038616B">
            <w:pPr>
              <w:spacing w:after="0" w:line="240" w:lineRule="auto"/>
              <w:rPr>
                <w:rFonts w:ascii="Times New Roman" w:hAnsi="Times New Roman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 xml:space="preserve">Felelős oktatója: Kupa László 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BEDAAB0" w14:textId="77777777" w:rsidR="00EC7FD1" w:rsidRPr="00563737" w:rsidRDefault="00EC7FD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7BA188C" w14:textId="77777777" w:rsidR="00837C26" w:rsidRPr="00563737" w:rsidRDefault="00837C2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94CA160" w14:textId="77777777" w:rsidR="0073105D" w:rsidRPr="00563737" w:rsidRDefault="00AD4BDB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 w:rsidR="00077DE6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  <w:p w14:paraId="3BD7DD01" w14:textId="77777777" w:rsidR="00837C26" w:rsidRPr="00563737" w:rsidRDefault="00077DE6" w:rsidP="00077D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346563D" w14:textId="77777777" w:rsidR="00837C26" w:rsidRPr="00563737" w:rsidRDefault="00077DE6" w:rsidP="00077D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</w:tr>
      <w:tr w:rsidR="00563737" w:rsidRPr="00563737" w14:paraId="6287EDC9" w14:textId="77777777" w:rsidTr="00455588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1B763AD" w14:textId="77777777" w:rsidR="00837C26" w:rsidRPr="00563737" w:rsidRDefault="00837C26" w:rsidP="002658B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73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377CCE6" w14:textId="77777777" w:rsidR="00837C26" w:rsidRPr="00563737" w:rsidRDefault="00837C26" w:rsidP="002658BE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Struktúraelméletek</w:t>
            </w:r>
            <w:r w:rsidR="006463A4"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 xml:space="preserve"> </w:t>
            </w:r>
          </w:p>
          <w:p w14:paraId="15FC605C" w14:textId="77777777" w:rsidR="00837C26" w:rsidRPr="00563737" w:rsidRDefault="00837C26" w:rsidP="00127697">
            <w:pPr>
              <w:spacing w:after="0" w:line="240" w:lineRule="auto"/>
              <w:rPr>
                <w:rFonts w:ascii="Times New Roman" w:hAnsi="Times New Roman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="005F3587"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erger Viktor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E0963DF" w14:textId="77777777" w:rsidR="00837C26" w:rsidRPr="00563737" w:rsidRDefault="00837C2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9490934" w14:textId="77777777" w:rsidR="00837C26" w:rsidRPr="00563737" w:rsidRDefault="00837C2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1F2C34B" w14:textId="77777777" w:rsidR="00837C26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93ADEF2" w14:textId="77777777" w:rsidR="00837C26" w:rsidRPr="00563737" w:rsidRDefault="00837C2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563737" w14:paraId="0AE66C67" w14:textId="77777777" w:rsidTr="00455588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3BA2C3D" w14:textId="77777777"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73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83FC912" w14:textId="77777777" w:rsidR="00EB3798" w:rsidRPr="00563737" w:rsidRDefault="00E71012" w:rsidP="00EB3798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Modern s</w:t>
            </w:r>
            <w:r w:rsidR="00EB3798"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zociológiai paradigmák I</w:t>
            </w:r>
            <w:r w:rsidR="001D4026"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–</w:t>
            </w:r>
            <w:r w:rsidR="00EB3798"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II.</w:t>
            </w:r>
          </w:p>
          <w:p w14:paraId="7211981E" w14:textId="77777777"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="00DB4D40"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8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kr</w:t>
            </w:r>
          </w:p>
          <w:p w14:paraId="2805BC46" w14:textId="77777777" w:rsidR="00EB3798" w:rsidRPr="00563737" w:rsidRDefault="00EB3798" w:rsidP="00504131">
            <w:pPr>
              <w:spacing w:after="0" w:line="240" w:lineRule="auto"/>
              <w:rPr>
                <w:rFonts w:ascii="Times New Roman" w:hAnsi="Times New Roman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 xml:space="preserve">Felelős oktatója: </w:t>
            </w:r>
            <w:r w:rsidR="00504131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Berger Viktor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F148931" w14:textId="77777777"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1E00CBE" w14:textId="77777777"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B55BD40" w14:textId="77777777" w:rsidR="00EB3798" w:rsidRPr="00563737" w:rsidRDefault="00743ABB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4</w:t>
            </w:r>
            <w:r w:rsidR="00077DE6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34A0D20" w14:textId="77777777" w:rsidR="00EB3798" w:rsidRPr="00563737" w:rsidRDefault="00743ABB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4</w:t>
            </w:r>
            <w:r w:rsidR="00077DE6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</w:tr>
      <w:tr w:rsidR="00563737" w:rsidRPr="00563737" w14:paraId="3DC0AD35" w14:textId="77777777" w:rsidTr="00455588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4D974D9" w14:textId="77777777"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73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56482F8" w14:textId="77777777"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 xml:space="preserve">Magyar szociológiatörténet </w:t>
            </w:r>
          </w:p>
          <w:p w14:paraId="5C0151A3" w14:textId="77777777"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Pr="004C51EE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="004C51EE" w:rsidRPr="004C51EE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</w:t>
            </w:r>
            <w:r w:rsidRPr="004C51EE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kr</w:t>
            </w:r>
          </w:p>
          <w:p w14:paraId="39A5C97C" w14:textId="77777777" w:rsidR="00EB3798" w:rsidRPr="00563737" w:rsidRDefault="00EB3798" w:rsidP="00504131">
            <w:pPr>
              <w:spacing w:after="0" w:line="240" w:lineRule="auto"/>
              <w:rPr>
                <w:rFonts w:ascii="Times New Roman" w:hAnsi="Times New Roman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 xml:space="preserve">Felelős oktatója: </w:t>
            </w:r>
            <w:r w:rsidR="00736610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 xml:space="preserve"> </w:t>
            </w:r>
            <w:r w:rsidR="00504131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Berger Viktor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82F69C6" w14:textId="77777777"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DF98E99" w14:textId="77777777"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9E049DE" w14:textId="77777777" w:rsidR="00EB3798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C7E8BAA" w14:textId="77777777"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bookmarkEnd w:id="1"/>
      <w:tr w:rsidR="00563737" w:rsidRPr="00563737" w14:paraId="2B97FF7B" w14:textId="77777777" w:rsidTr="00F07F52">
        <w:tc>
          <w:tcPr>
            <w:tcW w:w="13623" w:type="dxa"/>
            <w:gridSpan w:val="6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3C1A9CA" w14:textId="77777777"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  <w:p w14:paraId="579B7490" w14:textId="77777777"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  <w:p w14:paraId="01D38B69" w14:textId="77777777" w:rsidR="00EB3798" w:rsidRPr="00563737" w:rsidRDefault="00EB3798" w:rsidP="00455588">
            <w:pPr>
              <w:numPr>
                <w:ilvl w:val="0"/>
                <w:numId w:val="1"/>
              </w:numPr>
              <w:spacing w:after="0" w:line="240" w:lineRule="auto"/>
              <w:ind w:left="851" w:hanging="567"/>
              <w:rPr>
                <w:rFonts w:ascii="Times New Roman" w:eastAsia="Times New Roman" w:hAnsi="Times New Roman"/>
                <w:b/>
                <w:sz w:val="28"/>
                <w:szCs w:val="28"/>
                <w:u w:val="single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8"/>
                <w:szCs w:val="28"/>
                <w:u w:val="single"/>
                <w:lang w:eastAsia="hu-HU"/>
              </w:rPr>
              <w:t>Kutatásmódszertan</w:t>
            </w:r>
            <w:r w:rsidR="004E215C" w:rsidRPr="004E215C">
              <w:rPr>
                <w:rFonts w:ascii="Times New Roman" w:eastAsia="Times New Roman" w:hAnsi="Times New Roman"/>
                <w:b/>
                <w:sz w:val="28"/>
                <w:szCs w:val="28"/>
                <w:u w:val="single"/>
                <w:lang w:eastAsia="hu-HU"/>
              </w:rPr>
              <w:t xml:space="preserve">, </w:t>
            </w:r>
            <w:r w:rsidR="004E215C">
              <w:rPr>
                <w:rFonts w:ascii="Times New Roman" w:eastAsia="Times New Roman" w:hAnsi="Times New Roman"/>
                <w:b/>
                <w:sz w:val="28"/>
                <w:szCs w:val="28"/>
                <w:u w:val="single"/>
                <w:lang w:eastAsia="hu-HU"/>
              </w:rPr>
              <w:t>Spéder Zsolt</w:t>
            </w:r>
            <w:r w:rsidR="00DB4D40" w:rsidRPr="00563737">
              <w:rPr>
                <w:rFonts w:ascii="Times New Roman" w:eastAsia="Times New Roman" w:hAnsi="Times New Roman"/>
                <w:b/>
                <w:sz w:val="28"/>
                <w:szCs w:val="28"/>
                <w:u w:val="single"/>
                <w:lang w:eastAsia="hu-HU"/>
              </w:rPr>
              <w:t>,</w:t>
            </w:r>
            <w:r w:rsidRPr="00563737">
              <w:rPr>
                <w:rFonts w:ascii="Times New Roman" w:eastAsia="Times New Roman" w:hAnsi="Times New Roman"/>
                <w:b/>
                <w:sz w:val="28"/>
                <w:szCs w:val="28"/>
                <w:u w:val="single"/>
                <w:lang w:eastAsia="hu-HU"/>
              </w:rPr>
              <w:t xml:space="preserve"> 29 kr.</w:t>
            </w:r>
          </w:p>
        </w:tc>
      </w:tr>
      <w:tr w:rsidR="00563737" w:rsidRPr="00563737" w14:paraId="0ABD0D74" w14:textId="77777777" w:rsidTr="00455588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130DE57" w14:textId="77777777"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73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ACE731E" w14:textId="77777777"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Alkalmazott kutatásmódszertan I</w:t>
            </w:r>
            <w:r w:rsidR="008B05CD"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–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II.</w:t>
            </w:r>
          </w:p>
          <w:p w14:paraId="6D2312A0" w14:textId="77777777"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7 kr</w:t>
            </w:r>
          </w:p>
          <w:p w14:paraId="758E696D" w14:textId="77777777" w:rsidR="00EB3798" w:rsidRPr="00563737" w:rsidRDefault="00EB3798" w:rsidP="00EB3798">
            <w:pPr>
              <w:spacing w:after="0" w:line="240" w:lineRule="auto"/>
              <w:rPr>
                <w:rFonts w:ascii="Times New Roman" w:hAnsi="Times New Roman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Spéder Zsolt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36F6A9D" w14:textId="77777777" w:rsidR="00EB3798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  <w:r w:rsidR="00EB3798"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4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459F828" w14:textId="77777777"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A91D864" w14:textId="77777777"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8276792" w14:textId="77777777"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563737" w14:paraId="337C08A2" w14:textId="77777777" w:rsidTr="00455588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1B9E493" w14:textId="77777777"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73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3828F2E" w14:textId="77777777"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  <w:t>Egy társadalmi jelenség mérése</w:t>
            </w:r>
          </w:p>
          <w:p w14:paraId="62BB9EE4" w14:textId="77777777"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kr</w:t>
            </w:r>
          </w:p>
          <w:p w14:paraId="52CB8019" w14:textId="77777777" w:rsidR="00EB3798" w:rsidRPr="00563737" w:rsidRDefault="00EB3798" w:rsidP="00EB3798">
            <w:pPr>
              <w:spacing w:after="0" w:line="240" w:lineRule="auto"/>
              <w:rPr>
                <w:rFonts w:ascii="Times New Roman" w:hAnsi="Times New Roman"/>
              </w:rPr>
            </w:pPr>
            <w:r w:rsidRPr="00563737">
              <w:rPr>
                <w:rFonts w:ascii="Times New Roman" w:eastAsia="Times New Roman" w:hAnsi="Times New Roman"/>
                <w:bCs/>
                <w:sz w:val="24"/>
                <w:szCs w:val="24"/>
                <w:lang w:eastAsia="hu-HU"/>
              </w:rPr>
              <w:t>Felelős oktatója: Spéder Zsolt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3FE0ECE" w14:textId="77777777" w:rsidR="00EB3798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48AD8DE" w14:textId="77777777"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DAE82EE" w14:textId="77777777"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AE1CCD6" w14:textId="77777777"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</w:tr>
      <w:tr w:rsidR="00563737" w:rsidRPr="00563737" w14:paraId="2D2734E6" w14:textId="77777777" w:rsidTr="00455588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863EEFE" w14:textId="77777777"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73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CD44C54" w14:textId="77777777"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Piac- és közvéleménykutatás</w:t>
            </w:r>
          </w:p>
          <w:p w14:paraId="27812C5A" w14:textId="77777777"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 kr</w:t>
            </w:r>
          </w:p>
          <w:p w14:paraId="218F39A9" w14:textId="77777777" w:rsidR="006877C1" w:rsidRPr="00563737" w:rsidRDefault="006877C1" w:rsidP="006877C1">
            <w:pPr>
              <w:spacing w:after="0" w:line="240" w:lineRule="auto"/>
              <w:rPr>
                <w:rFonts w:ascii="Times New Roman" w:hAnsi="Times New Roman"/>
                <w:strike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ognár Adrienn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EA3CE62" w14:textId="77777777" w:rsidR="006877C1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D312BBE" w14:textId="77777777"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267DCF6" w14:textId="77777777"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594810B" w14:textId="77777777"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563737" w14:paraId="3486FFC6" w14:textId="77777777" w:rsidTr="00455588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4253458" w14:textId="77777777"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73" w:type="dxa"/>
            <w:tcBorders>
              <w:top w:val="single" w:sz="4" w:space="0" w:color="auto"/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255F72D" w14:textId="77777777"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Többváltozós elemzések</w:t>
            </w:r>
          </w:p>
          <w:p w14:paraId="26F83FB5" w14:textId="77777777"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4kr</w:t>
            </w:r>
          </w:p>
          <w:p w14:paraId="1CB0CBBD" w14:textId="77777777"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Spéder Zsol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584C1FD" w14:textId="77777777"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112E6D2" w14:textId="77777777"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D87A1B">
              <w:rPr>
                <w:rFonts w:ascii="Times New Roman" w:eastAsia="Times New Roman" w:hAnsi="Times New Roman"/>
                <w:color w:val="FF0000"/>
                <w:sz w:val="24"/>
                <w:szCs w:val="24"/>
                <w:lang w:eastAsia="hu-HU"/>
              </w:rPr>
              <w:t>4</w:t>
            </w:r>
            <w:r w:rsidR="00077DE6" w:rsidRPr="00D87A1B">
              <w:rPr>
                <w:rFonts w:ascii="Times New Roman" w:eastAsia="Times New Roman" w:hAnsi="Times New Roman"/>
                <w:color w:val="FF0000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D2DCCF3" w14:textId="77777777"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11C44C6" w14:textId="77777777"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563737" w14:paraId="705A5F7C" w14:textId="77777777" w:rsidTr="00455588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A0F3057" w14:textId="77777777"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3BE3DAD" w14:textId="77777777"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Szövegelemzés, diskurzuselemzés</w:t>
            </w:r>
          </w:p>
          <w:p w14:paraId="645103B1" w14:textId="77777777"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4kr</w:t>
            </w:r>
          </w:p>
          <w:p w14:paraId="1307823B" w14:textId="77777777"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Spéder Zsol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21BDE9D" w14:textId="77777777"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237E3F6" w14:textId="77777777"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5310D50" w14:textId="77777777"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4</w:t>
            </w:r>
            <w:r w:rsidR="00077DE6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5D891B3" w14:textId="77777777"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9D4EFC" w:rsidRPr="009D4EFC" w14:paraId="112AAC09" w14:textId="77777777" w:rsidTr="008B05CD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60E019F" w14:textId="77777777" w:rsidR="006877C1" w:rsidRPr="008B05CD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261080D" w14:textId="77777777" w:rsidR="006877C1" w:rsidRPr="009D4EFC" w:rsidRDefault="002F410C" w:rsidP="006877C1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9D4EFC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Szociológiai kutatás I–</w:t>
            </w:r>
            <w:r w:rsidR="006877C1" w:rsidRPr="009D4EFC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II</w:t>
            </w:r>
            <w:r w:rsidRPr="009D4EFC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.</w:t>
            </w:r>
          </w:p>
          <w:p w14:paraId="0F7ECC04" w14:textId="77777777" w:rsidR="006877C1" w:rsidRPr="009D4EFC" w:rsidRDefault="006877C1" w:rsidP="006877C1">
            <w:pPr>
              <w:spacing w:after="0" w:line="240" w:lineRule="auto"/>
              <w:rPr>
                <w:rFonts w:ascii="Times New Roman" w:hAnsi="Times New Roman"/>
              </w:rPr>
            </w:pPr>
            <w:r w:rsidRPr="009D4EFC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Pr="009D4EFC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8 kr</w:t>
            </w:r>
            <w:r w:rsidRPr="009D4EFC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br/>
              <w:t xml:space="preserve">Felelős oktatója: </w:t>
            </w:r>
            <w:r w:rsidR="00F07F52" w:rsidRPr="009D4EFC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Bognár Adrien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E658182" w14:textId="77777777" w:rsidR="006877C1" w:rsidRPr="009D4EFC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72619B6" w14:textId="77777777" w:rsidR="006877C1" w:rsidRPr="009D4EFC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BB551E1" w14:textId="77777777" w:rsidR="006877C1" w:rsidRPr="009D4EFC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9D4EFC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4</w:t>
            </w:r>
            <w:r w:rsidR="00077DE6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612FAC2" w14:textId="77777777" w:rsidR="006877C1" w:rsidRPr="009D4EFC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9D4EFC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4</w:t>
            </w:r>
            <w:r w:rsidR="00077DE6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</w:tr>
    </w:tbl>
    <w:p w14:paraId="2D169AA8" w14:textId="77777777" w:rsidR="003E3F4E" w:rsidRPr="008B05CD" w:rsidRDefault="003E3F4E">
      <w:pPr>
        <w:spacing w:after="0" w:line="240" w:lineRule="auto"/>
        <w:rPr>
          <w:rFonts w:ascii="Times New Roman" w:eastAsia="Times New Roman" w:hAnsi="Times New Roman"/>
          <w:vanish/>
          <w:sz w:val="24"/>
          <w:szCs w:val="24"/>
          <w:lang w:eastAsia="hu-HU"/>
        </w:rPr>
      </w:pPr>
    </w:p>
    <w:tbl>
      <w:tblPr>
        <w:tblW w:w="1362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31"/>
        <w:gridCol w:w="10724"/>
        <w:gridCol w:w="567"/>
        <w:gridCol w:w="567"/>
        <w:gridCol w:w="567"/>
        <w:gridCol w:w="567"/>
      </w:tblGrid>
      <w:tr w:rsidR="004E215C" w:rsidRPr="00563737" w14:paraId="1047DCD3" w14:textId="77777777" w:rsidTr="004E215C">
        <w:trPr>
          <w:trHeight w:val="791"/>
        </w:trPr>
        <w:tc>
          <w:tcPr>
            <w:tcW w:w="13623" w:type="dxa"/>
            <w:gridSpan w:val="6"/>
            <w:tcBorders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737DA26" w14:textId="77777777" w:rsidR="004E215C" w:rsidRPr="00563737" w:rsidRDefault="004E215C" w:rsidP="004E215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  <w:p w14:paraId="14B8C9B6" w14:textId="77777777" w:rsidR="004E215C" w:rsidRPr="004E215C" w:rsidRDefault="004E215C" w:rsidP="004E215C">
            <w:pPr>
              <w:numPr>
                <w:ilvl w:val="0"/>
                <w:numId w:val="1"/>
              </w:numPr>
              <w:spacing w:after="0" w:line="240" w:lineRule="auto"/>
              <w:ind w:left="851" w:hanging="567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  <w:t>Differenciált szakmai ismeretek</w:t>
            </w:r>
            <w:r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  <w:t>, Gáspár Gabriella,</w:t>
            </w:r>
            <w:r w:rsidRPr="00563737"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  <w:t xml:space="preserve">30 + 9 </w:t>
            </w:r>
            <w:r w:rsidRPr="00563737"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  <w:t>= 39</w:t>
            </w:r>
            <w:r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  <w:t xml:space="preserve"> k</w:t>
            </w:r>
            <w:r w:rsidRPr="00563737"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  <w:t>r</w:t>
            </w:r>
            <w:r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  <w:t>.</w:t>
            </w:r>
          </w:p>
          <w:p w14:paraId="101EFFCC" w14:textId="77777777" w:rsidR="004E215C" w:rsidRPr="004E215C" w:rsidRDefault="004E215C" w:rsidP="004E215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</w:tr>
      <w:tr w:rsidR="004E215C" w:rsidRPr="00563737" w14:paraId="1206C6A6" w14:textId="77777777" w:rsidTr="004E215C">
        <w:trPr>
          <w:trHeight w:val="624"/>
        </w:trPr>
        <w:tc>
          <w:tcPr>
            <w:tcW w:w="11355" w:type="dxa"/>
            <w:gridSpan w:val="2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FEF4878" w14:textId="77777777" w:rsidR="004E215C" w:rsidRPr="00563737" w:rsidRDefault="004E215C" w:rsidP="004E215C">
            <w:pPr>
              <w:pStyle w:val="Norml1"/>
              <w:spacing w:before="0" w:beforeAutospacing="0" w:after="0" w:afterAutospacing="0" w:line="260" w:lineRule="atLeast"/>
              <w:ind w:left="284"/>
              <w:rPr>
                <w:rStyle w:val="normalchar"/>
                <w:b/>
              </w:rPr>
            </w:pPr>
            <w:r>
              <w:rPr>
                <w:b/>
              </w:rPr>
              <w:t>K</w:t>
            </w:r>
            <w:r w:rsidRPr="00563737">
              <w:rPr>
                <w:b/>
              </w:rPr>
              <w:t>ötelező tantárgyak</w:t>
            </w:r>
            <w:r w:rsidRPr="00563737">
              <w:rPr>
                <w:b/>
                <w:sz w:val="28"/>
                <w:szCs w:val="28"/>
              </w:rPr>
              <w:t>: 30</w:t>
            </w:r>
            <w:r>
              <w:rPr>
                <w:b/>
                <w:sz w:val="28"/>
                <w:szCs w:val="28"/>
              </w:rPr>
              <w:t xml:space="preserve"> kr.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9BBF7D1" w14:textId="77777777" w:rsidR="004E215C" w:rsidRPr="00563737" w:rsidRDefault="004E215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B1EC6B3" w14:textId="77777777" w:rsidR="004E215C" w:rsidRPr="00563737" w:rsidRDefault="004E215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6B9763A" w14:textId="77777777" w:rsidR="004E215C" w:rsidRPr="00563737" w:rsidRDefault="004E215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3F96791" w14:textId="77777777" w:rsidR="004E215C" w:rsidRPr="00563737" w:rsidRDefault="004E215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455588" w14:paraId="48205D42" w14:textId="77777777" w:rsidTr="00455588">
        <w:trPr>
          <w:trHeight w:val="860"/>
        </w:trPr>
        <w:tc>
          <w:tcPr>
            <w:tcW w:w="631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8FF7EC9" w14:textId="77777777" w:rsidR="005B402C" w:rsidRPr="00563737" w:rsidRDefault="005B402C" w:rsidP="00081FE5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24" w:type="dxa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CAFAC80" w14:textId="77777777" w:rsidR="005B402C" w:rsidRPr="00455588" w:rsidRDefault="005B402C" w:rsidP="00081FE5">
            <w:pPr>
              <w:pStyle w:val="Norml1"/>
              <w:spacing w:before="0" w:beforeAutospacing="0" w:after="0" w:afterAutospacing="0" w:line="260" w:lineRule="atLeast"/>
              <w:rPr>
                <w:rStyle w:val="normalchar"/>
              </w:rPr>
            </w:pPr>
            <w:r w:rsidRPr="00455588">
              <w:rPr>
                <w:rStyle w:val="normalchar"/>
                <w:b/>
              </w:rPr>
              <w:t>1945 utáni magyar társadalom</w:t>
            </w:r>
          </w:p>
          <w:p w14:paraId="2A798F48" w14:textId="77777777" w:rsidR="005B402C" w:rsidRPr="00455588" w:rsidRDefault="005B402C" w:rsidP="00504131">
            <w:pPr>
              <w:spacing w:after="0" w:line="240" w:lineRule="auto"/>
              <w:rPr>
                <w:rFonts w:ascii="Times New Roman" w:hAnsi="Times New Roman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>A tantárgyban teljesítendő</w:t>
            </w:r>
            <w:r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: 3 kr</w:t>
            </w: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 xml:space="preserve">Felelős oktatója: </w:t>
            </w:r>
            <w:r w:rsidR="00504131">
              <w:rPr>
                <w:rStyle w:val="normalchar"/>
                <w:rFonts w:ascii="Times New Roman" w:hAnsi="Times New Roman"/>
                <w:sz w:val="24"/>
                <w:szCs w:val="24"/>
              </w:rPr>
              <w:t>Tomay Kyra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47A7C79" w14:textId="77777777" w:rsidR="005B402C" w:rsidRPr="00455588" w:rsidRDefault="005B402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A05F417" w14:textId="77777777" w:rsidR="005B402C" w:rsidRPr="00455588" w:rsidRDefault="00DA75C9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D87A1B">
              <w:rPr>
                <w:rFonts w:ascii="Times New Roman" w:eastAsia="Times New Roman" w:hAnsi="Times New Roman"/>
                <w:color w:val="FF0000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171F0CC" w14:textId="77777777" w:rsidR="005B402C" w:rsidRPr="00455588" w:rsidRDefault="005B402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B2F7ECD" w14:textId="77777777" w:rsidR="005B402C" w:rsidRPr="00455588" w:rsidRDefault="005B402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455588" w14:paraId="40A90D65" w14:textId="77777777" w:rsidTr="00455588">
        <w:trPr>
          <w:trHeight w:val="805"/>
        </w:trPr>
        <w:tc>
          <w:tcPr>
            <w:tcW w:w="631" w:type="dxa"/>
            <w:vMerge w:val="restart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CA67E34" w14:textId="77777777"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A444079" w14:textId="77777777" w:rsidR="0073105D" w:rsidRPr="00455588" w:rsidRDefault="00FF72F5" w:rsidP="0073105D">
            <w:pPr>
              <w:pStyle w:val="Norml1"/>
              <w:spacing w:before="0" w:beforeAutospacing="0" w:after="0" w:afterAutospacing="0" w:line="260" w:lineRule="atLeast"/>
              <w:rPr>
                <w:b/>
              </w:rPr>
            </w:pPr>
            <w:r w:rsidRPr="00455588">
              <w:rPr>
                <w:rStyle w:val="normalchar"/>
                <w:b/>
              </w:rPr>
              <w:t>Térbeli társadalmi egyenlőtlenségek</w:t>
            </w:r>
          </w:p>
          <w:p w14:paraId="676A228B" w14:textId="77777777" w:rsidR="0073105D" w:rsidRPr="00455588" w:rsidRDefault="0073105D" w:rsidP="00504131">
            <w:pPr>
              <w:spacing w:after="0" w:line="240" w:lineRule="auto"/>
              <w:rPr>
                <w:rFonts w:ascii="Times New Roman" w:hAnsi="Times New Roman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 kr</w:t>
            </w: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</w:t>
            </w:r>
            <w:r w:rsidRPr="00455588">
              <w:rPr>
                <w:rStyle w:val="normalchar"/>
                <w:rFonts w:ascii="Times New Roman" w:hAnsi="Times New Roman"/>
                <w:sz w:val="24"/>
                <w:szCs w:val="24"/>
              </w:rPr>
              <w:t xml:space="preserve"> </w:t>
            </w:r>
            <w:r w:rsidR="00504131">
              <w:rPr>
                <w:rStyle w:val="normalchar"/>
                <w:rFonts w:ascii="Times New Roman" w:hAnsi="Times New Roman"/>
                <w:sz w:val="24"/>
                <w:szCs w:val="24"/>
              </w:rPr>
              <w:t>Tomay Kyra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DBC1E5D" w14:textId="77777777" w:rsidR="0073105D" w:rsidRPr="00455588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4E5B6E4" w14:textId="77777777"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BA63240" w14:textId="77777777"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1E2B0E5" w14:textId="77777777"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455588" w14:paraId="61D1E90E" w14:textId="77777777" w:rsidTr="00455588">
        <w:trPr>
          <w:trHeight w:val="533"/>
        </w:trPr>
        <w:tc>
          <w:tcPr>
            <w:tcW w:w="631" w:type="dxa"/>
            <w:vMerge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073AB1E" w14:textId="77777777"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078660D" w14:textId="77777777" w:rsidR="0073105D" w:rsidRPr="00455588" w:rsidRDefault="0073105D" w:rsidP="0073105D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55588">
              <w:rPr>
                <w:rFonts w:ascii="Times New Roman" w:hAnsi="Times New Roman"/>
                <w:b/>
              </w:rPr>
              <w:t>Individualizáció</w:t>
            </w:r>
          </w:p>
          <w:p w14:paraId="05EFFDDB" w14:textId="77777777" w:rsidR="00DB4D40" w:rsidRPr="00455588" w:rsidRDefault="00DB4D40" w:rsidP="007310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 kr</w:t>
            </w:r>
            <w:r w:rsidRPr="00455588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2EA7B12" w14:textId="77777777" w:rsidR="0073105D" w:rsidRPr="00455588" w:rsidRDefault="0073105D" w:rsidP="007310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455588">
              <w:rPr>
                <w:rFonts w:ascii="Times New Roman" w:hAnsi="Times New Roman"/>
                <w:sz w:val="24"/>
                <w:szCs w:val="24"/>
              </w:rPr>
              <w:t>Felelős oktató: Bucher Eszte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8804A70" w14:textId="77777777"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CB48FEA" w14:textId="77777777" w:rsidR="0073105D" w:rsidRPr="00D87A1B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FF0000"/>
                <w:sz w:val="24"/>
                <w:szCs w:val="24"/>
                <w:lang w:eastAsia="hu-HU"/>
              </w:rPr>
            </w:pPr>
            <w:r w:rsidRPr="00D87A1B">
              <w:rPr>
                <w:rFonts w:ascii="Times New Roman" w:eastAsia="Times New Roman" w:hAnsi="Times New Roman"/>
                <w:color w:val="FF0000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601ED0F" w14:textId="77777777"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2F02540" w14:textId="77777777"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455588" w14:paraId="468BD816" w14:textId="77777777" w:rsidTr="00455588">
        <w:trPr>
          <w:trHeight w:val="925"/>
        </w:trPr>
        <w:tc>
          <w:tcPr>
            <w:tcW w:w="631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CE6B200" w14:textId="77777777"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24" w:type="dxa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94783C4" w14:textId="77777777"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 xml:space="preserve">Művészetszociológia  </w:t>
            </w:r>
          </w:p>
          <w:p w14:paraId="5796C0E8" w14:textId="77777777"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="00DB4D40"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Gáspár Gabriella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D7361CB" w14:textId="77777777"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E7B7698" w14:textId="77777777" w:rsidR="0073105D" w:rsidRPr="00D87A1B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FF0000"/>
                <w:sz w:val="24"/>
                <w:szCs w:val="24"/>
                <w:lang w:eastAsia="hu-HU"/>
              </w:rPr>
            </w:pPr>
            <w:r w:rsidRPr="00D87A1B">
              <w:rPr>
                <w:rFonts w:ascii="Times New Roman" w:eastAsia="Times New Roman" w:hAnsi="Times New Roman"/>
                <w:color w:val="FF0000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1819ADB" w14:textId="77777777"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41EA425" w14:textId="77777777"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</w:tr>
      <w:tr w:rsidR="00563737" w:rsidRPr="00455588" w14:paraId="21A430D8" w14:textId="77777777" w:rsidTr="00455588">
        <w:tblPrEx>
          <w:tblBorders>
            <w:top w:val="single" w:sz="4" w:space="0" w:color="auto"/>
          </w:tblBorders>
          <w:tblCellMar>
            <w:left w:w="70" w:type="dxa"/>
            <w:right w:w="70" w:type="dxa"/>
          </w:tblCellMar>
        </w:tblPrEx>
        <w:trPr>
          <w:gridBefore w:val="1"/>
          <w:wBefore w:w="631" w:type="dxa"/>
          <w:trHeight w:val="100"/>
          <w:hidden/>
        </w:trPr>
        <w:tc>
          <w:tcPr>
            <w:tcW w:w="12992" w:type="dxa"/>
            <w:gridSpan w:val="5"/>
            <w:shd w:val="clear" w:color="auto" w:fill="auto"/>
          </w:tcPr>
          <w:p w14:paraId="7DEDAA1E" w14:textId="77777777"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vanish/>
                <w:sz w:val="24"/>
                <w:szCs w:val="24"/>
                <w:lang w:eastAsia="hu-HU"/>
              </w:rPr>
            </w:pPr>
          </w:p>
        </w:tc>
      </w:tr>
      <w:tr w:rsidR="00563737" w:rsidRPr="00455588" w14:paraId="64B0357E" w14:textId="77777777" w:rsidTr="00455588">
        <w:tc>
          <w:tcPr>
            <w:tcW w:w="631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2F29055" w14:textId="77777777"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E97D9C2" w14:textId="77777777"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A bizalom és társadalmi tőke szociológ</w:t>
            </w:r>
            <w:r w:rsidR="00743ABB"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ája</w:t>
            </w:r>
            <w:r w:rsidR="00CB61A5"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 xml:space="preserve"> I.</w:t>
            </w:r>
          </w:p>
          <w:p w14:paraId="4289A8E4" w14:textId="77777777" w:rsidR="0073105D" w:rsidRPr="00455588" w:rsidRDefault="0073105D" w:rsidP="0073105D">
            <w:pPr>
              <w:spacing w:after="0" w:line="240" w:lineRule="auto"/>
              <w:rPr>
                <w:rFonts w:ascii="Times New Roman" w:hAnsi="Times New Roman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>A tantárgyban teljesítendő</w:t>
            </w:r>
            <w:r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: 3 kr</w:t>
            </w: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Füzér Katali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620FC42" w14:textId="77777777" w:rsidR="0073105D" w:rsidRPr="00455588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A7A4A1E" w14:textId="77777777"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07A2815" w14:textId="77777777"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9607688" w14:textId="77777777"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455588" w14:paraId="41BD2FAB" w14:textId="77777777" w:rsidTr="00455588">
        <w:trPr>
          <w:trHeight w:val="833"/>
        </w:trPr>
        <w:tc>
          <w:tcPr>
            <w:tcW w:w="631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70106CD" w14:textId="77777777"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D6ED31E" w14:textId="77777777"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 xml:space="preserve">Tudás- és tudományszociológia </w:t>
            </w:r>
            <w:r w:rsidR="00AE4B5E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I.</w:t>
            </w:r>
          </w:p>
          <w:p w14:paraId="7FA60E45" w14:textId="77777777" w:rsidR="0073105D" w:rsidRPr="00455588" w:rsidRDefault="0073105D" w:rsidP="00504131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="00DB4D40"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 xml:space="preserve">Felelős oktatója: </w:t>
            </w:r>
            <w:r w:rsidR="00504131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üzér Katali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07E6E3F" w14:textId="77777777"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D58200F" w14:textId="77777777" w:rsidR="0073105D" w:rsidRPr="00455588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D87A1B">
              <w:rPr>
                <w:rFonts w:ascii="Times New Roman" w:eastAsia="Times New Roman" w:hAnsi="Times New Roman"/>
                <w:color w:val="FF0000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8D2A9A1" w14:textId="77777777"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4C25896" w14:textId="77777777"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  <w:p w14:paraId="1ECD36D4" w14:textId="77777777"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455588" w14:paraId="07CC2059" w14:textId="77777777" w:rsidTr="00455588">
        <w:trPr>
          <w:trHeight w:val="820"/>
        </w:trPr>
        <w:tc>
          <w:tcPr>
            <w:tcW w:w="631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1DA85FF" w14:textId="77777777"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7533712" w14:textId="77777777"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Települési szegregáció</w:t>
            </w:r>
          </w:p>
          <w:p w14:paraId="1E746031" w14:textId="77777777" w:rsidR="00DB4D40" w:rsidRPr="00455588" w:rsidRDefault="00DB4D40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 kr</w:t>
            </w: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 xml:space="preserve"> </w:t>
            </w:r>
          </w:p>
          <w:p w14:paraId="719B098B" w14:textId="77777777"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: Ragadics Tamá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3CA2037" w14:textId="77777777" w:rsidR="0073105D" w:rsidRPr="00455588" w:rsidRDefault="00077DE6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C42CE99" w14:textId="77777777" w:rsidR="0073105D" w:rsidRPr="00455588" w:rsidRDefault="0073105D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9FC9DA6" w14:textId="77777777" w:rsidR="0073105D" w:rsidRPr="00455588" w:rsidRDefault="0073105D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B38A985" w14:textId="77777777" w:rsidR="0073105D" w:rsidRPr="00455588" w:rsidRDefault="0073105D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trike/>
                <w:sz w:val="24"/>
                <w:szCs w:val="24"/>
                <w:lang w:eastAsia="hu-HU"/>
              </w:rPr>
            </w:pPr>
          </w:p>
        </w:tc>
      </w:tr>
      <w:tr w:rsidR="00563737" w:rsidRPr="00455588" w14:paraId="54EB9966" w14:textId="77777777" w:rsidTr="00455588">
        <w:tc>
          <w:tcPr>
            <w:tcW w:w="631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D019F51" w14:textId="77777777"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249CDFB" w14:textId="77777777"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Médiaszociológia</w:t>
            </w:r>
          </w:p>
          <w:p w14:paraId="646FCAB5" w14:textId="77777777" w:rsidR="0073105D" w:rsidRPr="00455588" w:rsidRDefault="0073105D" w:rsidP="0073105D">
            <w:pPr>
              <w:spacing w:after="0" w:line="240" w:lineRule="auto"/>
              <w:rPr>
                <w:rFonts w:ascii="Times New Roman" w:hAnsi="Times New Roman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="00BF106B"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erger Vikto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FC06842" w14:textId="77777777" w:rsidR="0073105D" w:rsidRPr="00455588" w:rsidRDefault="0073105D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36C890B" w14:textId="77777777" w:rsidR="0073105D" w:rsidRPr="00455588" w:rsidRDefault="0073105D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5D20F09" w14:textId="77777777" w:rsidR="0073105D" w:rsidRPr="00455588" w:rsidRDefault="0073105D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697B446" w14:textId="77777777" w:rsidR="0073105D" w:rsidRPr="00455588" w:rsidRDefault="00DA75C9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</w:tr>
      <w:tr w:rsidR="00563737" w:rsidRPr="00455588" w14:paraId="76AB54B8" w14:textId="77777777" w:rsidTr="00455588">
        <w:tc>
          <w:tcPr>
            <w:tcW w:w="631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D68D231" w14:textId="77777777"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9549078" w14:textId="77777777" w:rsidR="0073105D" w:rsidRPr="00455588" w:rsidRDefault="0073105D" w:rsidP="0073105D">
            <w:pPr>
              <w:pStyle w:val="Norml1"/>
              <w:spacing w:before="0" w:beforeAutospacing="0" w:after="0" w:afterAutospacing="0" w:line="260" w:lineRule="atLeast"/>
              <w:rPr>
                <w:b/>
                <w:sz w:val="22"/>
                <w:szCs w:val="22"/>
              </w:rPr>
            </w:pPr>
            <w:r w:rsidRPr="00455588">
              <w:rPr>
                <w:rStyle w:val="normalchar"/>
                <w:b/>
              </w:rPr>
              <w:t xml:space="preserve">Projektszociológia </w:t>
            </w:r>
          </w:p>
          <w:p w14:paraId="6C37305F" w14:textId="77777777"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b/>
                <w:strike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="00DB4D40"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 kr</w:t>
            </w:r>
            <w:r w:rsidRPr="00455588">
              <w:rPr>
                <w:rFonts w:ascii="Times New Roman" w:eastAsia="Times New Roman" w:hAnsi="Times New Roman"/>
                <w:b/>
                <w:strike/>
                <w:sz w:val="24"/>
                <w:szCs w:val="24"/>
                <w:lang w:eastAsia="hu-HU"/>
              </w:rPr>
              <w:br/>
            </w: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Füzér Katali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C47921E" w14:textId="77777777" w:rsidR="0073105D" w:rsidRPr="00455588" w:rsidRDefault="0073105D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0BD4811" w14:textId="77777777" w:rsidR="0073105D" w:rsidRPr="00455588" w:rsidRDefault="00077DE6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D87A1B">
              <w:rPr>
                <w:rFonts w:ascii="Times New Roman" w:eastAsia="Times New Roman" w:hAnsi="Times New Roman"/>
                <w:color w:val="FF0000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8826C5E" w14:textId="77777777" w:rsidR="0073105D" w:rsidRPr="00455588" w:rsidRDefault="0073105D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E845B32" w14:textId="77777777" w:rsidR="0073105D" w:rsidRPr="00455588" w:rsidRDefault="0073105D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</w:tr>
    </w:tbl>
    <w:p w14:paraId="25DE0298" w14:textId="77777777" w:rsidR="003E3F4E" w:rsidRPr="00455588" w:rsidRDefault="003E3F4E">
      <w:pPr>
        <w:spacing w:after="0" w:line="240" w:lineRule="auto"/>
        <w:rPr>
          <w:rFonts w:ascii="Times New Roman" w:eastAsia="Times New Roman" w:hAnsi="Times New Roman"/>
          <w:vanish/>
          <w:sz w:val="24"/>
          <w:szCs w:val="24"/>
          <w:lang w:eastAsia="hu-HU"/>
        </w:rPr>
      </w:pPr>
    </w:p>
    <w:tbl>
      <w:tblPr>
        <w:tblpPr w:leftFromText="141" w:rightFromText="141" w:vertAnchor="text" w:tblpY="1"/>
        <w:tblOverlap w:val="never"/>
        <w:tblW w:w="1362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30"/>
        <w:gridCol w:w="10715"/>
        <w:gridCol w:w="10"/>
        <w:gridCol w:w="559"/>
        <w:gridCol w:w="8"/>
        <w:gridCol w:w="561"/>
        <w:gridCol w:w="6"/>
        <w:gridCol w:w="565"/>
        <w:gridCol w:w="569"/>
      </w:tblGrid>
      <w:tr w:rsidR="00563737" w:rsidRPr="00563737" w14:paraId="6F177357" w14:textId="77777777" w:rsidTr="00455588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1163C7C" w14:textId="77777777" w:rsidR="009A074F" w:rsidRPr="00455588" w:rsidRDefault="009A074F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D1B54E2" w14:textId="77777777" w:rsidR="009A074F" w:rsidRPr="00455588" w:rsidRDefault="00EC7FD1" w:rsidP="002F410C">
            <w:pPr>
              <w:spacing w:after="0" w:line="240" w:lineRule="auto"/>
              <w:rPr>
                <w:rFonts w:ascii="Times New Roman" w:hAnsi="Times New Roman"/>
                <w:b/>
                <w:strike/>
                <w:sz w:val="24"/>
                <w:szCs w:val="24"/>
              </w:rPr>
            </w:pPr>
            <w:r w:rsidRPr="00455588">
              <w:rPr>
                <w:rFonts w:ascii="Times New Roman" w:hAnsi="Times New Roman"/>
                <w:b/>
                <w:sz w:val="24"/>
                <w:szCs w:val="24"/>
              </w:rPr>
              <w:t xml:space="preserve">Vallásszociológia </w:t>
            </w:r>
          </w:p>
          <w:p w14:paraId="7C945B42" w14:textId="77777777" w:rsidR="009A074F" w:rsidRPr="00455588" w:rsidRDefault="009A074F" w:rsidP="002F410C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="00EC7FD1"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="004C51EE"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</w:t>
            </w:r>
            <w:r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kr</w:t>
            </w:r>
          </w:p>
          <w:p w14:paraId="627DE82A" w14:textId="77777777" w:rsidR="009A074F" w:rsidRPr="00455588" w:rsidRDefault="00EC7FD1" w:rsidP="002F410C">
            <w:pPr>
              <w:spacing w:after="0" w:line="240" w:lineRule="auto"/>
              <w:rPr>
                <w:rFonts w:ascii="Times New Roman" w:hAnsi="Times New Roman"/>
                <w:strike/>
                <w:sz w:val="24"/>
                <w:szCs w:val="24"/>
              </w:rPr>
            </w:pPr>
            <w:r w:rsidRPr="00455588">
              <w:rPr>
                <w:rFonts w:ascii="Times New Roman" w:hAnsi="Times New Roman"/>
                <w:sz w:val="24"/>
                <w:szCs w:val="24"/>
              </w:rPr>
              <w:t>Felelős oktatója:</w:t>
            </w:r>
            <w:r w:rsidR="00BF106B" w:rsidRPr="0045558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039CA" w:rsidRPr="00455588">
              <w:rPr>
                <w:rFonts w:ascii="Times New Roman" w:hAnsi="Times New Roman"/>
                <w:sz w:val="24"/>
                <w:szCs w:val="24"/>
              </w:rPr>
              <w:t>Ragadics Tamás</w:t>
            </w:r>
          </w:p>
        </w:tc>
        <w:tc>
          <w:tcPr>
            <w:tcW w:w="569" w:type="dxa"/>
            <w:gridSpan w:val="2"/>
            <w:tcBorders>
              <w:top w:val="nil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3407066" w14:textId="77777777" w:rsidR="009A074F" w:rsidRPr="00563737" w:rsidRDefault="009A074F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nil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A24A411" w14:textId="77777777" w:rsidR="009A074F" w:rsidRPr="00563737" w:rsidRDefault="001B5A84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  <w:r w:rsidRPr="00D87A1B">
              <w:rPr>
                <w:rFonts w:ascii="Times New Roman" w:eastAsia="Times New Roman" w:hAnsi="Times New Roman"/>
                <w:color w:val="FF0000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571" w:type="dxa"/>
            <w:gridSpan w:val="2"/>
            <w:tcBorders>
              <w:top w:val="nil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AB6DDB1" w14:textId="77777777" w:rsidR="009A074F" w:rsidRPr="00563737" w:rsidRDefault="009A074F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tcBorders>
              <w:top w:val="nil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463AE03" w14:textId="77777777" w:rsidR="009A074F" w:rsidRPr="00563737" w:rsidRDefault="009A074F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</w:tr>
      <w:tr w:rsidR="004E215C" w:rsidRPr="00563737" w14:paraId="5CD8104D" w14:textId="77777777" w:rsidTr="004E215C">
        <w:tc>
          <w:tcPr>
            <w:tcW w:w="11355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1B0D108" w14:textId="77777777" w:rsidR="004E215C" w:rsidRPr="00563737" w:rsidRDefault="004E215C" w:rsidP="00A9371D">
            <w:pPr>
              <w:spacing w:before="120" w:after="120" w:line="240" w:lineRule="auto"/>
              <w:ind w:left="284"/>
              <w:rPr>
                <w:rFonts w:ascii="Times New Roman" w:hAnsi="Times New Roman"/>
                <w:b/>
              </w:rPr>
            </w:pPr>
            <w:r w:rsidRPr="004E215C">
              <w:rPr>
                <w:rFonts w:ascii="Times New Roman" w:hAnsi="Times New Roman"/>
                <w:b/>
                <w:sz w:val="24"/>
              </w:rPr>
              <w:t>Kötelezően választható tantárgyak: 9 kr.</w:t>
            </w:r>
          </w:p>
        </w:tc>
        <w:tc>
          <w:tcPr>
            <w:tcW w:w="567" w:type="dxa"/>
            <w:gridSpan w:val="2"/>
            <w:tcBorders>
              <w:top w:val="nil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75006A3" w14:textId="77777777" w:rsidR="004E215C" w:rsidRPr="00563737" w:rsidRDefault="004E215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gridSpan w:val="2"/>
            <w:tcBorders>
              <w:top w:val="nil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41B4FE4" w14:textId="77777777" w:rsidR="004E215C" w:rsidRPr="00563737" w:rsidRDefault="004E215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5" w:type="dxa"/>
            <w:tcBorders>
              <w:top w:val="nil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6D4ABE7" w14:textId="77777777" w:rsidR="004E215C" w:rsidRPr="00563737" w:rsidRDefault="004E215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tcBorders>
              <w:top w:val="nil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7D3A11A" w14:textId="77777777" w:rsidR="004E215C" w:rsidRPr="00563737" w:rsidRDefault="004E215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563737" w14:paraId="05CA843D" w14:textId="77777777" w:rsidTr="00956A82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7F63A1B" w14:textId="77777777" w:rsidR="00513039" w:rsidRPr="00563737" w:rsidRDefault="00513039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C1FF95E" w14:textId="77777777" w:rsidR="00402821" w:rsidRPr="00563737" w:rsidRDefault="00402821" w:rsidP="002F410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3737">
              <w:rPr>
                <w:rFonts w:ascii="Times New Roman" w:hAnsi="Times New Roman"/>
                <w:b/>
              </w:rPr>
              <w:t xml:space="preserve">Fenntartható fejlődés és környezetpolitika </w:t>
            </w:r>
          </w:p>
          <w:p w14:paraId="21AE8A01" w14:textId="77777777" w:rsidR="00402821" w:rsidRPr="00563737" w:rsidRDefault="004C51EE" w:rsidP="002F410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4C51EE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="00402821"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</w:p>
          <w:p w14:paraId="3FF10FC5" w14:textId="77777777" w:rsidR="0073105D" w:rsidRPr="00563737" w:rsidRDefault="0073105D" w:rsidP="002F410C">
            <w:pPr>
              <w:spacing w:after="0" w:line="240" w:lineRule="auto"/>
              <w:rPr>
                <w:rFonts w:ascii="Times New Roman" w:hAnsi="Times New Roman"/>
              </w:rPr>
            </w:pPr>
            <w:r w:rsidRPr="00563737">
              <w:rPr>
                <w:rFonts w:ascii="Times New Roman" w:hAnsi="Times New Roman"/>
              </w:rPr>
              <w:t xml:space="preserve">Felelős oktató: </w:t>
            </w:r>
            <w:r w:rsidR="00402821" w:rsidRPr="00563737">
              <w:rPr>
                <w:rFonts w:ascii="Times New Roman" w:hAnsi="Times New Roman"/>
              </w:rPr>
              <w:t>Glied Viktor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DF6D661" w14:textId="77777777" w:rsidR="00513039" w:rsidRPr="00563737" w:rsidRDefault="00513039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18B0A9A" w14:textId="77777777" w:rsidR="00513039" w:rsidRPr="00563737" w:rsidRDefault="00513039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E2274BC" w14:textId="77777777" w:rsidR="00513039" w:rsidRPr="00563737" w:rsidRDefault="00513039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AE53261" w14:textId="77777777" w:rsidR="00513039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</w:tr>
      <w:tr w:rsidR="00804A3C" w:rsidRPr="00804A3C" w14:paraId="369871DC" w14:textId="77777777" w:rsidTr="00804A3C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53FD933" w14:textId="77777777" w:rsidR="00DB4D40" w:rsidRPr="00804A3C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804A3C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D7C467B" w14:textId="77777777" w:rsidR="00DB4D40" w:rsidRPr="00804A3C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804A3C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Idegen nyelvű szakszöveg</w:t>
            </w:r>
          </w:p>
          <w:p w14:paraId="63A8A510" w14:textId="77777777" w:rsidR="00DB4D40" w:rsidRPr="00804A3C" w:rsidRDefault="00DB4D40" w:rsidP="00504131">
            <w:pPr>
              <w:spacing w:after="0" w:line="240" w:lineRule="auto"/>
              <w:rPr>
                <w:rFonts w:ascii="Times New Roman" w:eastAsia="Times New Roman" w:hAnsi="Times New Roman"/>
                <w:b/>
                <w:strike/>
                <w:sz w:val="24"/>
                <w:szCs w:val="24"/>
                <w:lang w:eastAsia="hu-HU"/>
              </w:rPr>
            </w:pPr>
            <w:r w:rsidRPr="00804A3C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804A3C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4 kr</w:t>
            </w:r>
            <w:r w:rsidRPr="00804A3C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804A3C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 xml:space="preserve">Felelős oktatója: </w:t>
            </w:r>
            <w:r w:rsidR="00A9371D" w:rsidRPr="00804A3C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 xml:space="preserve"> </w:t>
            </w:r>
            <w:r w:rsidR="00504131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Tomay Kyra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7D1427C" w14:textId="77777777" w:rsidR="00DB4D40" w:rsidRPr="00804A3C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1F06990" w14:textId="77777777" w:rsidR="00DB4D40" w:rsidRPr="00ED5F38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D87A1B">
              <w:rPr>
                <w:rFonts w:ascii="Times New Roman" w:eastAsia="Times New Roman" w:hAnsi="Times New Roman"/>
                <w:color w:val="FF0000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F0E7CF9" w14:textId="77777777" w:rsidR="00DB4D40" w:rsidRPr="00804A3C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9DD371E" w14:textId="77777777" w:rsidR="00DB4D40" w:rsidRPr="00804A3C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</w:tr>
      <w:tr w:rsidR="00450209" w:rsidRPr="008B05CD" w14:paraId="3A521917" w14:textId="77777777" w:rsidTr="00956A82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154D76C" w14:textId="77777777" w:rsidR="00DB4D40" w:rsidRPr="008B05CD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ED8FD2F" w14:textId="77777777"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Kultúra- és közösségelméletek</w:t>
            </w:r>
          </w:p>
          <w:p w14:paraId="6575E1B1" w14:textId="77777777"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</w:t>
            </w:r>
            <w:r w:rsidR="00A9371D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lelős oktatója: Ragadics Tamás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660399C" w14:textId="77777777" w:rsidR="00DB4D40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48F0E9B" w14:textId="77777777"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F3030BD" w14:textId="77777777"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6CABA18" w14:textId="77777777"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</w:tr>
      <w:tr w:rsidR="004E215C" w:rsidRPr="008B05CD" w14:paraId="120381DF" w14:textId="77777777" w:rsidTr="00956A82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A99502F" w14:textId="77777777" w:rsidR="00DB4D40" w:rsidRPr="008B05CD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6A60A31" w14:textId="77777777"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Köztér, közösségi tér – térelméletek és alkalmazások</w:t>
            </w:r>
          </w:p>
          <w:p w14:paraId="0AE1E208" w14:textId="77777777" w:rsidR="00DB4D40" w:rsidRPr="00563737" w:rsidRDefault="00DB4D40" w:rsidP="002F410C">
            <w:pPr>
              <w:spacing w:after="0" w:line="240" w:lineRule="auto"/>
              <w:rPr>
                <w:rFonts w:ascii="Times New Roman" w:hAnsi="Times New Roman"/>
                <w:strike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4C51EE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erger Viktor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6A8F36C" w14:textId="77777777"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A8F37A5" w14:textId="77777777"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356A4BD" w14:textId="77777777"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DFA9A6F" w14:textId="77777777" w:rsidR="00DB4D40" w:rsidRPr="00563737" w:rsidRDefault="0044668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</w:tr>
      <w:tr w:rsidR="004E215C" w:rsidRPr="008B05CD" w14:paraId="274FEB97" w14:textId="77777777" w:rsidTr="00956A82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B9A1112" w14:textId="77777777" w:rsidR="00DB4D40" w:rsidRPr="008B05CD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08D96D6" w14:textId="77777777"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Struktúraelméletek II.</w:t>
            </w:r>
          </w:p>
          <w:p w14:paraId="62E06B87" w14:textId="77777777"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3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erger Viktor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68A0770" w14:textId="77777777"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84C3506" w14:textId="77777777"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E9AD8C8" w14:textId="77777777" w:rsidR="00DB4D40" w:rsidRPr="00563737" w:rsidRDefault="00DB4D40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57B53F0" w14:textId="77777777" w:rsidR="00DB4D40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</w:tr>
      <w:tr w:rsidR="00CB61A5" w:rsidRPr="00CB61A5" w14:paraId="750F551F" w14:textId="77777777" w:rsidTr="00956A82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00DCBAF" w14:textId="77777777" w:rsidR="00DB4D40" w:rsidRPr="008B05CD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C4BCB84" w14:textId="77777777"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Társadalmi értékek és attitűdök az empirikus adatok tükrében</w:t>
            </w:r>
          </w:p>
          <w:p w14:paraId="32CB8A14" w14:textId="77777777"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3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odor Ákos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57CF64F" w14:textId="77777777" w:rsidR="00DB4D40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60214C1" w14:textId="77777777"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8E32B11" w14:textId="77777777" w:rsidR="00DB4D40" w:rsidRPr="00563737" w:rsidRDefault="00DB4D40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DF82E27" w14:textId="77777777"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4E215C" w:rsidRPr="008B05CD" w14:paraId="6DE63FF0" w14:textId="77777777" w:rsidTr="009D4EFC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84186FD" w14:textId="77777777" w:rsidR="00DB4D40" w:rsidRPr="009D4EFC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4E47426" w14:textId="77777777" w:rsidR="00DB4D40" w:rsidRPr="009D4EFC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9D4EFC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Ifjúságszociológia</w:t>
            </w:r>
          </w:p>
          <w:p w14:paraId="3B48A049" w14:textId="77777777" w:rsidR="00DB4D40" w:rsidRPr="009D4EFC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9D4EFC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lastRenderedPageBreak/>
              <w:t xml:space="preserve">A tantárgyban teljesítendő: </w:t>
            </w:r>
            <w:r w:rsidRPr="009D4EFC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3 kr</w:t>
            </w:r>
            <w:r w:rsidRPr="009D4EFC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9D4EFC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ognár Adrienn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C39D91F" w14:textId="77777777" w:rsidR="00DB4D40" w:rsidRPr="009D4EFC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24B7AD8" w14:textId="77777777" w:rsidR="00DB4D40" w:rsidRPr="009D4EFC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D87A1B">
              <w:rPr>
                <w:rFonts w:ascii="Times New Roman" w:eastAsia="Times New Roman" w:hAnsi="Times New Roman"/>
                <w:color w:val="FF0000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4B45842" w14:textId="77777777" w:rsidR="00DB4D40" w:rsidRPr="009D4EFC" w:rsidRDefault="00DB4D40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5AAA0C4" w14:textId="77777777" w:rsidR="00DB4D40" w:rsidRPr="009D4EFC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4E215C" w:rsidRPr="008B05CD" w14:paraId="4A611639" w14:textId="77777777" w:rsidTr="00956A82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52FD7FE" w14:textId="77777777"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77E0438" w14:textId="77777777"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Együttműködési lehetőségek a helyi társadalom szereplői között</w:t>
            </w:r>
          </w:p>
          <w:p w14:paraId="08747CC3" w14:textId="77777777"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="004C51EE" w:rsidRPr="004C51EE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ucher Eszter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7E302F4" w14:textId="77777777" w:rsidR="00DB4D40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AF53ABB" w14:textId="77777777"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CDB0DF3" w14:textId="77777777" w:rsidR="00DB4D40" w:rsidRPr="00563737" w:rsidRDefault="00DB4D40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AB2D9FA" w14:textId="77777777"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4E215C" w:rsidRPr="008B05CD" w14:paraId="127CDB74" w14:textId="77777777" w:rsidTr="00956A82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99E70B6" w14:textId="77777777"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E56AE17" w14:textId="77777777"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Szervezetszociológia</w:t>
            </w:r>
          </w:p>
          <w:p w14:paraId="7E617621" w14:textId="77777777"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3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ucher Eszter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BFDBEA7" w14:textId="77777777"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08817CF" w14:textId="77777777" w:rsidR="00DB4D40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D87A1B">
              <w:rPr>
                <w:rFonts w:ascii="Times New Roman" w:eastAsia="Times New Roman" w:hAnsi="Times New Roman"/>
                <w:color w:val="0070C0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00645E1" w14:textId="77777777" w:rsidR="00DB4D40" w:rsidRPr="00563737" w:rsidRDefault="00DB4D40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BB38EDF" w14:textId="77777777"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4E215C" w:rsidRPr="008B05CD" w14:paraId="1163DC4C" w14:textId="77777777" w:rsidTr="00956A82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AFBADD5" w14:textId="77777777"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448A32B" w14:textId="77777777" w:rsidR="00DB4D40" w:rsidRPr="00563737" w:rsidRDefault="006228FD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lang w:eastAsia="hu-HU"/>
              </w:rPr>
              <w:t>Nonprofit szervezetek Magyarországon</w:t>
            </w:r>
          </w:p>
          <w:p w14:paraId="71A8537A" w14:textId="77777777" w:rsidR="006228FD" w:rsidRPr="00563737" w:rsidRDefault="006228FD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3 kr</w:t>
            </w:r>
          </w:p>
          <w:p w14:paraId="61976BA0" w14:textId="77777777" w:rsidR="006228FD" w:rsidRPr="00563737" w:rsidRDefault="006228FD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ucher Eszter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908C028" w14:textId="77777777"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FC068A4" w14:textId="77777777"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37B3891" w14:textId="77777777" w:rsidR="00DB4D40" w:rsidRPr="00563737" w:rsidRDefault="00DB4D40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935D61D" w14:textId="77777777" w:rsidR="00DB4D40" w:rsidRPr="00563737" w:rsidRDefault="0044668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</w:tr>
      <w:tr w:rsidR="004E215C" w:rsidRPr="008B05CD" w14:paraId="6421AF2F" w14:textId="77777777" w:rsidTr="00956A82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F070735" w14:textId="77777777"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BAC4D8E" w14:textId="77777777"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Tudás- és tudományszociológia II.</w:t>
            </w:r>
          </w:p>
          <w:p w14:paraId="6C27F722" w14:textId="77777777" w:rsidR="00DB4D40" w:rsidRPr="00563737" w:rsidRDefault="00DB4D40" w:rsidP="00504131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 xml:space="preserve">Felelős oktatója: </w:t>
            </w:r>
            <w:r w:rsidR="00504131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üzér Katalin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440B62E" w14:textId="77777777"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199F307" w14:textId="77777777"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A0D3819" w14:textId="77777777" w:rsidR="00DB4D40" w:rsidRPr="00563737" w:rsidRDefault="00DB4D40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82DE7C9" w14:textId="77777777" w:rsidR="00DB4D40" w:rsidRPr="00563737" w:rsidRDefault="00E91C7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</w:tr>
      <w:tr w:rsidR="004E215C" w:rsidRPr="008B05CD" w14:paraId="0B6B0318" w14:textId="77777777" w:rsidTr="00956A82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B4A7B82" w14:textId="77777777"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3711778" w14:textId="77777777"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A bizalom és a társadalmi tőke szociológiája II.</w:t>
            </w:r>
          </w:p>
          <w:p w14:paraId="549E5080" w14:textId="77777777"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="004C51EE" w:rsidRPr="004C51EE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Füzér Katalin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8832CB8" w14:textId="77777777"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B57701A" w14:textId="77777777" w:rsidR="00DB4D40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D87A1B">
              <w:rPr>
                <w:rFonts w:ascii="Times New Roman" w:eastAsia="Times New Roman" w:hAnsi="Times New Roman"/>
                <w:color w:val="0070C0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4746672" w14:textId="77777777" w:rsidR="00DB4D40" w:rsidRPr="00563737" w:rsidRDefault="00DB4D40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08AE474" w14:textId="77777777"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4E215C" w:rsidRPr="008B05CD" w14:paraId="0A009B43" w14:textId="77777777" w:rsidTr="00956A82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362781A" w14:textId="77777777"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3A642C2" w14:textId="77777777"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 xml:space="preserve">Globalizáció és lokális társadalom </w:t>
            </w:r>
          </w:p>
          <w:p w14:paraId="6C5BC0A0" w14:textId="77777777"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3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Ragadics Tamás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6F9A427" w14:textId="77777777" w:rsidR="00DB4D40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21B208C" w14:textId="77777777"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5BC4D0F" w14:textId="77777777" w:rsidR="00DB4D40" w:rsidRPr="00563737" w:rsidRDefault="00DB4D40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3E52D1E" w14:textId="77777777"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4E215C" w:rsidRPr="008B05CD" w14:paraId="6F49B8F0" w14:textId="77777777" w:rsidTr="00956A82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4511821" w14:textId="77777777"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6178C12" w14:textId="77777777"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 xml:space="preserve">Pályázatírás és projektmenedzsment </w:t>
            </w:r>
          </w:p>
          <w:p w14:paraId="10655F77" w14:textId="77777777" w:rsidR="00DB4D40" w:rsidRPr="00563737" w:rsidRDefault="00DB4D40" w:rsidP="00FF72F5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="004C51EE" w:rsidRPr="004C51EE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Ragadics Tamás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C0C124D" w14:textId="77777777"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626E50C" w14:textId="77777777" w:rsidR="00DB4D40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D2DC55D" w14:textId="77777777" w:rsidR="00DB4D40" w:rsidRPr="00563737" w:rsidRDefault="00DB4D40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FF96FFB" w14:textId="77777777"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4E215C" w:rsidRPr="008B05CD" w14:paraId="0299D77F" w14:textId="77777777" w:rsidTr="004E215C">
        <w:tc>
          <w:tcPr>
            <w:tcW w:w="11355" w:type="dxa"/>
            <w:gridSpan w:val="3"/>
            <w:tcBorders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A48B756" w14:textId="77777777" w:rsidR="004E215C" w:rsidRPr="008B05CD" w:rsidRDefault="004E215C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</w:pPr>
          </w:p>
          <w:p w14:paraId="52AE4AAA" w14:textId="77777777" w:rsidR="004E215C" w:rsidRPr="008B05CD" w:rsidRDefault="004E215C" w:rsidP="004E215C">
            <w:pPr>
              <w:numPr>
                <w:ilvl w:val="0"/>
                <w:numId w:val="1"/>
              </w:numPr>
              <w:spacing w:after="0" w:line="240" w:lineRule="auto"/>
              <w:ind w:left="851" w:hanging="567"/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  <w:t>Szakmai gyakorlat</w:t>
            </w:r>
          </w:p>
          <w:p w14:paraId="03732F4F" w14:textId="77777777" w:rsidR="004E215C" w:rsidRPr="008B05CD" w:rsidRDefault="004E215C" w:rsidP="004E215C">
            <w:pPr>
              <w:spacing w:after="0" w:line="240" w:lineRule="auto"/>
              <w:ind w:left="284"/>
              <w:rPr>
                <w:rFonts w:ascii="Times New Roman" w:hAnsi="Times New Roman"/>
              </w:rPr>
            </w:pPr>
            <w:r w:rsidRPr="008B05CD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8B05CD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6 kr</w:t>
            </w:r>
            <w:r w:rsidRPr="008B05CD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  <w:p w14:paraId="74EA8B1D" w14:textId="77777777" w:rsidR="004E215C" w:rsidRPr="008B05CD" w:rsidRDefault="004E215C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567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4E7D82F" w14:textId="77777777" w:rsidR="004E215C" w:rsidRPr="008B05CD" w:rsidRDefault="004E215C" w:rsidP="002F41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D5D7EA2" w14:textId="77777777" w:rsidR="004E215C" w:rsidRPr="008B05CD" w:rsidRDefault="004E215C" w:rsidP="002F41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5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6CFD47B" w14:textId="77777777" w:rsidR="004E215C" w:rsidRPr="008B05CD" w:rsidRDefault="004E215C" w:rsidP="002F410C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E176567" w14:textId="77777777" w:rsidR="004E215C" w:rsidRPr="008B05CD" w:rsidRDefault="004E215C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450209" w:rsidRPr="008B05CD" w14:paraId="1FBA89BC" w14:textId="77777777" w:rsidTr="009D4EFC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2ECC3A7" w14:textId="77777777" w:rsidR="00DB4D40" w:rsidRPr="009D4EFC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01AD76E" w14:textId="77777777" w:rsidR="00C87212" w:rsidRPr="009D4EFC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</w:pPr>
            <w:r w:rsidRPr="009D4EFC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  <w:t>Szakmai gyakorlatra felkészítő szeminárium</w:t>
            </w:r>
          </w:p>
          <w:p w14:paraId="10C767D0" w14:textId="77777777" w:rsidR="00DB4D40" w:rsidRPr="009D4EFC" w:rsidRDefault="00C87212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</w:pPr>
            <w:r w:rsidRPr="009D4EFC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="00563737" w:rsidRPr="009D4EFC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4</w:t>
            </w:r>
            <w:r w:rsidRPr="009D4EFC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</w:p>
          <w:p w14:paraId="4CE649AA" w14:textId="77777777" w:rsidR="000B372F" w:rsidRPr="009D4EFC" w:rsidRDefault="000B372F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9D4EFC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Gáspár Gabriella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9A4D3F4" w14:textId="77777777" w:rsidR="00DB4D40" w:rsidRPr="009D4EFC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363FF47" w14:textId="77777777" w:rsidR="00DB4D40" w:rsidRPr="009D4EFC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D87A1B">
              <w:rPr>
                <w:rFonts w:ascii="Times New Roman" w:eastAsia="Times New Roman" w:hAnsi="Times New Roman"/>
                <w:color w:val="FF0000"/>
                <w:sz w:val="24"/>
                <w:szCs w:val="24"/>
                <w:lang w:eastAsia="hu-HU"/>
              </w:rPr>
              <w:t>4</w:t>
            </w:r>
            <w:r w:rsidR="00077DE6" w:rsidRPr="00D87A1B">
              <w:rPr>
                <w:rFonts w:ascii="Times New Roman" w:eastAsia="Times New Roman" w:hAnsi="Times New Roman"/>
                <w:color w:val="FF0000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E44ECC8" w14:textId="77777777" w:rsidR="00DB4D40" w:rsidRPr="009D4EFC" w:rsidRDefault="00DB4D40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53C9205" w14:textId="77777777" w:rsidR="00DB4D40" w:rsidRPr="009D4EFC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450209" w:rsidRPr="008B05CD" w14:paraId="2C5ADB2F" w14:textId="77777777" w:rsidTr="004E215C"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242A273" w14:textId="77777777" w:rsidR="00DB4D40" w:rsidRPr="008B05CD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  <w:p w14:paraId="615EF59C" w14:textId="77777777" w:rsidR="00DB4D40" w:rsidRPr="008B05CD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30147BA" w14:textId="77777777" w:rsidR="00DB4D40" w:rsidRPr="008B05CD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  <w:t>Szakmai gyakorlat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3296D2F" w14:textId="77777777" w:rsidR="00DB4D40" w:rsidRPr="008B05CD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74E69E8" w14:textId="77777777" w:rsidR="00DB4D40" w:rsidRPr="008B05CD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641CE35" w14:textId="77777777" w:rsidR="00DB4D40" w:rsidRPr="008B05CD" w:rsidRDefault="00DB4D40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  <w:strike/>
              </w:rPr>
            </w:pPr>
            <w:r w:rsidRPr="008B05CD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</w:t>
            </w: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590BACB" w14:textId="77777777" w:rsidR="00DB4D40" w:rsidRPr="008B05CD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</w:tr>
    </w:tbl>
    <w:tbl>
      <w:tblPr>
        <w:tblW w:w="1378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03"/>
        <w:gridCol w:w="10611"/>
        <w:gridCol w:w="567"/>
        <w:gridCol w:w="567"/>
        <w:gridCol w:w="567"/>
        <w:gridCol w:w="105"/>
        <w:gridCol w:w="603"/>
        <w:gridCol w:w="160"/>
      </w:tblGrid>
      <w:tr w:rsidR="004E215C" w:rsidRPr="008B05CD" w14:paraId="6F240BDE" w14:textId="77777777" w:rsidTr="006228FD">
        <w:trPr>
          <w:gridAfter w:val="2"/>
          <w:wAfter w:w="763" w:type="dxa"/>
        </w:trPr>
        <w:tc>
          <w:tcPr>
            <w:tcW w:w="13020" w:type="dxa"/>
            <w:gridSpan w:val="6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49760F5" w14:textId="77777777" w:rsidR="004E215C" w:rsidRPr="008B05CD" w:rsidRDefault="004E215C" w:rsidP="001F39A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</w:pPr>
          </w:p>
          <w:p w14:paraId="2E6F6A67" w14:textId="77777777" w:rsidR="004E215C" w:rsidRPr="008B05CD" w:rsidRDefault="004E215C" w:rsidP="004E215C">
            <w:pPr>
              <w:numPr>
                <w:ilvl w:val="0"/>
                <w:numId w:val="1"/>
              </w:numPr>
              <w:spacing w:after="0" w:line="240" w:lineRule="auto"/>
              <w:ind w:left="851" w:hanging="567"/>
              <w:rPr>
                <w:rFonts w:ascii="Times New Roman" w:eastAsia="Times New Roman" w:hAnsi="Times New Roman"/>
                <w:b/>
                <w:bCs/>
                <w:sz w:val="28"/>
                <w:szCs w:val="28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b/>
                <w:bCs/>
                <w:sz w:val="28"/>
                <w:szCs w:val="28"/>
                <w:lang w:eastAsia="hu-HU"/>
              </w:rPr>
              <w:t>Szakdolgozat</w:t>
            </w:r>
          </w:p>
          <w:p w14:paraId="0351AB44" w14:textId="77777777" w:rsidR="004E215C" w:rsidRPr="008B05CD" w:rsidRDefault="004E215C" w:rsidP="004E215C">
            <w:pPr>
              <w:spacing w:after="0" w:line="240" w:lineRule="auto"/>
              <w:ind w:left="284"/>
              <w:rPr>
                <w:rFonts w:ascii="Times New Roman" w:hAnsi="Times New Roman"/>
              </w:rPr>
            </w:pPr>
            <w:r w:rsidRPr="008B05CD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8B05CD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17kr</w:t>
            </w:r>
          </w:p>
        </w:tc>
      </w:tr>
      <w:tr w:rsidR="0075145A" w:rsidRPr="008B05CD" w14:paraId="1648E656" w14:textId="77777777" w:rsidTr="006228FD">
        <w:trPr>
          <w:gridAfter w:val="1"/>
          <w:wAfter w:w="160" w:type="dxa"/>
        </w:trPr>
        <w:tc>
          <w:tcPr>
            <w:tcW w:w="603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4E83E62" w14:textId="77777777" w:rsidR="001F39A0" w:rsidRPr="008B05CD" w:rsidRDefault="00B17157" w:rsidP="001F39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 xml:space="preserve">  </w:t>
            </w:r>
          </w:p>
        </w:tc>
        <w:tc>
          <w:tcPr>
            <w:tcW w:w="106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CAE1462" w14:textId="77777777" w:rsidR="001F39A0" w:rsidRPr="008B05CD" w:rsidRDefault="001F39A0" w:rsidP="001F39A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  <w:t>Szakdolgozati szeminárium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D50EB2F" w14:textId="77777777" w:rsidR="001F39A0" w:rsidRPr="008B05CD" w:rsidRDefault="001F39A0" w:rsidP="001F39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45B6661" w14:textId="77777777" w:rsidR="001F39A0" w:rsidRPr="008B05CD" w:rsidRDefault="001F39A0" w:rsidP="001F39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1737E44" w14:textId="77777777" w:rsidR="001F39A0" w:rsidRPr="008B05CD" w:rsidRDefault="001F39A0" w:rsidP="001F39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2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6BFC72D" w14:textId="77777777" w:rsidR="001F39A0" w:rsidRPr="008B05CD" w:rsidRDefault="001F39A0" w:rsidP="001F39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75145A" w:rsidRPr="008B05CD" w14:paraId="4498FF1D" w14:textId="77777777" w:rsidTr="006228FD">
        <w:trPr>
          <w:gridAfter w:val="1"/>
          <w:wAfter w:w="160" w:type="dxa"/>
        </w:trPr>
        <w:tc>
          <w:tcPr>
            <w:tcW w:w="603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5B934AE" w14:textId="77777777" w:rsidR="0075145A" w:rsidRPr="008B05CD" w:rsidRDefault="0075145A" w:rsidP="001F39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6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D26BCF8" w14:textId="77777777" w:rsidR="0075145A" w:rsidRPr="008B05CD" w:rsidRDefault="0075145A" w:rsidP="001F39A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Szakdolgoza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22C540E" w14:textId="77777777" w:rsidR="0075145A" w:rsidRPr="008B05CD" w:rsidRDefault="0075145A" w:rsidP="001F39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9A16E62" w14:textId="77777777" w:rsidR="0075145A" w:rsidRPr="008B05CD" w:rsidRDefault="0075145A" w:rsidP="001F39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1148284" w14:textId="77777777" w:rsidR="0075145A" w:rsidRPr="008B05CD" w:rsidRDefault="0075145A" w:rsidP="001F39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ADFBE6D" w14:textId="77777777" w:rsidR="0075145A" w:rsidRPr="008B05CD" w:rsidRDefault="0075145A" w:rsidP="001F39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15</w:t>
            </w:r>
          </w:p>
        </w:tc>
      </w:tr>
      <w:tr w:rsidR="001F39A0" w:rsidRPr="008B05CD" w14:paraId="11728B45" w14:textId="77777777" w:rsidTr="006228F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gridBefore w:val="7"/>
          <w:wBefore w:w="13623" w:type="dxa"/>
          <w:trHeight w:val="630"/>
          <w:hidden/>
        </w:trPr>
        <w:tc>
          <w:tcPr>
            <w:tcW w:w="160" w:type="dxa"/>
          </w:tcPr>
          <w:p w14:paraId="3C7FE49F" w14:textId="77777777" w:rsidR="001F39A0" w:rsidRPr="008B05CD" w:rsidRDefault="001F39A0" w:rsidP="001F39A0">
            <w:pPr>
              <w:spacing w:after="0" w:line="240" w:lineRule="auto"/>
              <w:rPr>
                <w:rFonts w:ascii="Times New Roman" w:eastAsia="Times New Roman" w:hAnsi="Times New Roman"/>
                <w:vanish/>
                <w:sz w:val="24"/>
                <w:szCs w:val="24"/>
                <w:lang w:eastAsia="hu-HU"/>
              </w:rPr>
            </w:pPr>
          </w:p>
        </w:tc>
      </w:tr>
    </w:tbl>
    <w:p w14:paraId="725591EE" w14:textId="77777777" w:rsidR="003E3F4E" w:rsidRPr="008B05CD" w:rsidRDefault="003E3F4E">
      <w:pPr>
        <w:spacing w:after="0" w:line="240" w:lineRule="auto"/>
        <w:rPr>
          <w:rFonts w:ascii="Times New Roman" w:eastAsia="Times New Roman" w:hAnsi="Times New Roman"/>
          <w:vanish/>
          <w:sz w:val="24"/>
          <w:szCs w:val="24"/>
          <w:lang w:eastAsia="hu-HU"/>
        </w:rPr>
      </w:pPr>
    </w:p>
    <w:tbl>
      <w:tblPr>
        <w:tblW w:w="13623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1214"/>
        <w:gridCol w:w="567"/>
        <w:gridCol w:w="567"/>
        <w:gridCol w:w="567"/>
        <w:gridCol w:w="708"/>
      </w:tblGrid>
      <w:tr w:rsidR="0075145A" w:rsidRPr="008B05CD" w14:paraId="757B26DB" w14:textId="77777777" w:rsidTr="006228FD">
        <w:trPr>
          <w:trHeight w:val="521"/>
        </w:trPr>
        <w:tc>
          <w:tcPr>
            <w:tcW w:w="11214" w:type="dxa"/>
            <w:tcBorders>
              <w:top w:val="single" w:sz="4" w:space="0" w:color="auto"/>
              <w:left w:val="single" w:sz="6" w:space="0" w:color="DDDDDD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7CC5CAF" w14:textId="77777777" w:rsidR="00DB5F28" w:rsidRPr="008B05CD" w:rsidRDefault="00DB5F28" w:rsidP="004E215C">
            <w:pPr>
              <w:numPr>
                <w:ilvl w:val="0"/>
                <w:numId w:val="1"/>
              </w:numPr>
              <w:spacing w:after="0" w:line="240" w:lineRule="auto"/>
              <w:ind w:left="851" w:hanging="567"/>
              <w:rPr>
                <w:rFonts w:ascii="Times New Roman" w:hAnsi="Times New Roman"/>
                <w:b/>
                <w:sz w:val="24"/>
                <w:szCs w:val="24"/>
              </w:rPr>
            </w:pPr>
            <w:r w:rsidRPr="008B05CD">
              <w:rPr>
                <w:rFonts w:ascii="Times New Roman" w:hAnsi="Times New Roman"/>
                <w:b/>
                <w:sz w:val="28"/>
                <w:szCs w:val="28"/>
              </w:rPr>
              <w:t xml:space="preserve">Szabadon választott tárgyak: </w:t>
            </w:r>
            <w:r w:rsidRPr="008B05CD">
              <w:rPr>
                <w:rFonts w:ascii="Times New Roman" w:hAnsi="Times New Roman"/>
                <w:b/>
                <w:sz w:val="24"/>
                <w:szCs w:val="24"/>
              </w:rPr>
              <w:t>6 k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0C7DEA" w14:textId="77777777" w:rsidR="00DB5F28" w:rsidRPr="008B05CD" w:rsidRDefault="00E91C70" w:rsidP="00AE5C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="001A5AF6">
              <w:rPr>
                <w:rFonts w:ascii="Times New Roman" w:hAnsi="Times New Roman"/>
                <w:sz w:val="24"/>
                <w:szCs w:val="24"/>
              </w:rPr>
              <w:t>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4759C4" w14:textId="77777777" w:rsidR="00DB5F28" w:rsidRPr="008B05CD" w:rsidRDefault="00DB5F28" w:rsidP="00AE5C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4B934A" w14:textId="77777777" w:rsidR="00DB5F28" w:rsidRPr="008B05CD" w:rsidRDefault="00E91C70" w:rsidP="00AE5C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="001A5AF6">
              <w:rPr>
                <w:rFonts w:ascii="Times New Roman" w:hAnsi="Times New Roman"/>
                <w:sz w:val="24"/>
                <w:szCs w:val="24"/>
              </w:rPr>
              <w:t>/3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5E449F" w14:textId="77777777" w:rsidR="00DB5F28" w:rsidRPr="008B05CD" w:rsidRDefault="00DB5F28" w:rsidP="00AE5C38">
            <w:pPr>
              <w:spacing w:after="0" w:line="240" w:lineRule="auto"/>
              <w:ind w:left="18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108E8804" w14:textId="77777777" w:rsidR="00446686" w:rsidRDefault="00446686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eastAsia="hu-HU"/>
        </w:rPr>
      </w:pPr>
    </w:p>
    <w:p w14:paraId="4704AD96" w14:textId="77777777" w:rsidR="00AE7A53" w:rsidRDefault="00AE7A53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eastAsia="hu-HU"/>
        </w:rPr>
      </w:pPr>
    </w:p>
    <w:p w14:paraId="19842CCF" w14:textId="77777777" w:rsidR="00446686" w:rsidRDefault="00DA75C9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hu-HU"/>
        </w:rPr>
      </w:pPr>
      <w:r>
        <w:rPr>
          <w:rFonts w:ascii="Times New Roman" w:eastAsia="Times New Roman" w:hAnsi="Times New Roman"/>
          <w:b/>
          <w:sz w:val="24"/>
          <w:szCs w:val="24"/>
          <w:lang w:eastAsia="hu-HU"/>
        </w:rPr>
        <w:t>óraszám</w:t>
      </w:r>
      <w:r w:rsidR="00446686" w:rsidRPr="00446686">
        <w:rPr>
          <w:rFonts w:ascii="Times New Roman" w:eastAsia="Times New Roman" w:hAnsi="Times New Roman"/>
          <w:b/>
          <w:sz w:val="24"/>
          <w:szCs w:val="24"/>
          <w:lang w:eastAsia="hu-HU"/>
        </w:rPr>
        <w:t xml:space="preserve"> </w:t>
      </w:r>
      <w:r w:rsidR="00535716">
        <w:rPr>
          <w:rFonts w:ascii="Times New Roman" w:eastAsia="Times New Roman" w:hAnsi="Times New Roman"/>
          <w:b/>
          <w:sz w:val="24"/>
          <w:szCs w:val="24"/>
          <w:lang w:eastAsia="hu-HU"/>
        </w:rPr>
        <w:t xml:space="preserve">félévenként </w:t>
      </w:r>
      <w:r>
        <w:rPr>
          <w:rFonts w:ascii="Times New Roman" w:eastAsia="Times New Roman" w:hAnsi="Times New Roman"/>
          <w:b/>
          <w:sz w:val="24"/>
          <w:szCs w:val="24"/>
          <w:lang w:eastAsia="hu-HU"/>
        </w:rPr>
        <w:t>(</w:t>
      </w:r>
      <w:r w:rsidR="00446686" w:rsidRPr="00446686">
        <w:rPr>
          <w:rFonts w:ascii="Times New Roman" w:eastAsia="Times New Roman" w:hAnsi="Times New Roman"/>
          <w:b/>
          <w:sz w:val="24"/>
          <w:szCs w:val="24"/>
          <w:lang w:eastAsia="hu-HU"/>
        </w:rPr>
        <w:t>kötelezőek</w:t>
      </w:r>
      <w:r>
        <w:rPr>
          <w:rFonts w:ascii="Times New Roman" w:eastAsia="Times New Roman" w:hAnsi="Times New Roman"/>
          <w:b/>
          <w:sz w:val="24"/>
          <w:szCs w:val="24"/>
          <w:lang w:eastAsia="hu-HU"/>
        </w:rPr>
        <w:t>)</w:t>
      </w:r>
    </w:p>
    <w:p w14:paraId="7EB7C874" w14:textId="77777777" w:rsidR="00446686" w:rsidRPr="00446686" w:rsidRDefault="00446686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hu-HU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817"/>
        <w:gridCol w:w="851"/>
        <w:gridCol w:w="850"/>
        <w:gridCol w:w="709"/>
      </w:tblGrid>
      <w:tr w:rsidR="00446686" w14:paraId="6F074EC2" w14:textId="77777777" w:rsidTr="00446686">
        <w:tc>
          <w:tcPr>
            <w:tcW w:w="817" w:type="dxa"/>
          </w:tcPr>
          <w:p w14:paraId="6B920060" w14:textId="77777777" w:rsidR="00446686" w:rsidRDefault="00446686" w:rsidP="00446686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</w:t>
            </w:r>
          </w:p>
        </w:tc>
        <w:tc>
          <w:tcPr>
            <w:tcW w:w="851" w:type="dxa"/>
          </w:tcPr>
          <w:p w14:paraId="5B2554FD" w14:textId="77777777" w:rsidR="00446686" w:rsidRDefault="00446686" w:rsidP="00446686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I</w:t>
            </w:r>
          </w:p>
        </w:tc>
        <w:tc>
          <w:tcPr>
            <w:tcW w:w="850" w:type="dxa"/>
          </w:tcPr>
          <w:p w14:paraId="423A6053" w14:textId="77777777" w:rsidR="00446686" w:rsidRDefault="00446686" w:rsidP="00446686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II</w:t>
            </w:r>
          </w:p>
        </w:tc>
        <w:tc>
          <w:tcPr>
            <w:tcW w:w="709" w:type="dxa"/>
          </w:tcPr>
          <w:p w14:paraId="548E3801" w14:textId="77777777" w:rsidR="00446686" w:rsidRDefault="00446686" w:rsidP="00446686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V</w:t>
            </w:r>
          </w:p>
        </w:tc>
      </w:tr>
      <w:tr w:rsidR="00446686" w14:paraId="10F79EAE" w14:textId="77777777" w:rsidTr="00446686">
        <w:tc>
          <w:tcPr>
            <w:tcW w:w="817" w:type="dxa"/>
          </w:tcPr>
          <w:p w14:paraId="066564DD" w14:textId="77777777" w:rsidR="00446686" w:rsidRDefault="00DA75C9" w:rsidP="00446686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</w:t>
            </w:r>
            <w:r w:rsidR="001B5A84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10</w:t>
            </w:r>
          </w:p>
        </w:tc>
        <w:tc>
          <w:tcPr>
            <w:tcW w:w="851" w:type="dxa"/>
          </w:tcPr>
          <w:p w14:paraId="7ADB137A" w14:textId="77777777" w:rsidR="00446686" w:rsidRDefault="00E91C70" w:rsidP="00446686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40</w:t>
            </w:r>
          </w:p>
        </w:tc>
        <w:tc>
          <w:tcPr>
            <w:tcW w:w="850" w:type="dxa"/>
          </w:tcPr>
          <w:p w14:paraId="41871B11" w14:textId="77777777" w:rsidR="00446686" w:rsidRDefault="00446686" w:rsidP="00446686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10</w:t>
            </w:r>
          </w:p>
        </w:tc>
        <w:tc>
          <w:tcPr>
            <w:tcW w:w="709" w:type="dxa"/>
          </w:tcPr>
          <w:p w14:paraId="77263CCE" w14:textId="77777777" w:rsidR="00446686" w:rsidRDefault="00DA75C9" w:rsidP="00446686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120</w:t>
            </w:r>
          </w:p>
        </w:tc>
      </w:tr>
    </w:tbl>
    <w:p w14:paraId="068F25CC" w14:textId="77777777" w:rsidR="00446686" w:rsidRDefault="00446686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eastAsia="hu-HU"/>
        </w:rPr>
      </w:pPr>
    </w:p>
    <w:p w14:paraId="3CA9B982" w14:textId="77777777" w:rsidR="00DA75C9" w:rsidRPr="00DA75C9" w:rsidRDefault="00DA75C9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hu-HU"/>
        </w:rPr>
      </w:pPr>
      <w:r w:rsidRPr="00DA75C9">
        <w:rPr>
          <w:rFonts w:ascii="Times New Roman" w:eastAsia="Times New Roman" w:hAnsi="Times New Roman"/>
          <w:b/>
          <w:sz w:val="24"/>
          <w:szCs w:val="24"/>
          <w:lang w:eastAsia="hu-HU"/>
        </w:rPr>
        <w:t>kredit</w:t>
      </w:r>
      <w:r>
        <w:rPr>
          <w:rFonts w:ascii="Times New Roman" w:eastAsia="Times New Roman" w:hAnsi="Times New Roman"/>
          <w:b/>
          <w:sz w:val="24"/>
          <w:szCs w:val="24"/>
          <w:lang w:eastAsia="hu-HU"/>
        </w:rPr>
        <w:t>t</w:t>
      </w:r>
      <w:r w:rsidRPr="00DA75C9">
        <w:rPr>
          <w:rFonts w:ascii="Times New Roman" w:eastAsia="Times New Roman" w:hAnsi="Times New Roman"/>
          <w:b/>
          <w:sz w:val="24"/>
          <w:szCs w:val="24"/>
          <w:lang w:eastAsia="hu-HU"/>
        </w:rPr>
        <w:t>erhelés felévenként</w:t>
      </w:r>
      <w:r>
        <w:rPr>
          <w:rFonts w:ascii="Times New Roman" w:eastAsia="Times New Roman" w:hAnsi="Times New Roman"/>
          <w:b/>
          <w:sz w:val="24"/>
          <w:szCs w:val="24"/>
          <w:lang w:eastAsia="hu-HU"/>
        </w:rPr>
        <w:t xml:space="preserve"> (kötelezőek)</w:t>
      </w:r>
    </w:p>
    <w:p w14:paraId="563E851F" w14:textId="77777777" w:rsidR="00DA75C9" w:rsidRDefault="00DA75C9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eastAsia="hu-HU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817"/>
        <w:gridCol w:w="851"/>
        <w:gridCol w:w="850"/>
        <w:gridCol w:w="709"/>
      </w:tblGrid>
      <w:tr w:rsidR="00DA75C9" w14:paraId="20D702EC" w14:textId="77777777" w:rsidTr="00FC4973">
        <w:tc>
          <w:tcPr>
            <w:tcW w:w="817" w:type="dxa"/>
          </w:tcPr>
          <w:p w14:paraId="3785C862" w14:textId="77777777" w:rsidR="00DA75C9" w:rsidRDefault="00DA75C9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</w:t>
            </w:r>
          </w:p>
        </w:tc>
        <w:tc>
          <w:tcPr>
            <w:tcW w:w="851" w:type="dxa"/>
          </w:tcPr>
          <w:p w14:paraId="22653471" w14:textId="77777777" w:rsidR="00DA75C9" w:rsidRDefault="00DA75C9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I</w:t>
            </w:r>
          </w:p>
        </w:tc>
        <w:tc>
          <w:tcPr>
            <w:tcW w:w="850" w:type="dxa"/>
          </w:tcPr>
          <w:p w14:paraId="1F99888D" w14:textId="77777777" w:rsidR="00DA75C9" w:rsidRDefault="00DA75C9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II</w:t>
            </w:r>
          </w:p>
        </w:tc>
        <w:tc>
          <w:tcPr>
            <w:tcW w:w="709" w:type="dxa"/>
          </w:tcPr>
          <w:p w14:paraId="60185739" w14:textId="77777777" w:rsidR="00DA75C9" w:rsidRDefault="00DA75C9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V</w:t>
            </w:r>
          </w:p>
        </w:tc>
      </w:tr>
      <w:tr w:rsidR="00DA75C9" w14:paraId="7BBFF02F" w14:textId="77777777" w:rsidTr="00FC4973">
        <w:tc>
          <w:tcPr>
            <w:tcW w:w="817" w:type="dxa"/>
          </w:tcPr>
          <w:p w14:paraId="7397C9B5" w14:textId="77777777" w:rsidR="00DA75C9" w:rsidRDefault="001B5A84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2</w:t>
            </w:r>
          </w:p>
        </w:tc>
        <w:tc>
          <w:tcPr>
            <w:tcW w:w="851" w:type="dxa"/>
          </w:tcPr>
          <w:p w14:paraId="21222AE1" w14:textId="77777777" w:rsidR="00DA75C9" w:rsidRDefault="00E91C70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6</w:t>
            </w:r>
          </w:p>
        </w:tc>
        <w:tc>
          <w:tcPr>
            <w:tcW w:w="850" w:type="dxa"/>
          </w:tcPr>
          <w:p w14:paraId="36D3B29C" w14:textId="77777777" w:rsidR="00DA75C9" w:rsidRDefault="00E91C70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8</w:t>
            </w:r>
          </w:p>
        </w:tc>
        <w:tc>
          <w:tcPr>
            <w:tcW w:w="709" w:type="dxa"/>
          </w:tcPr>
          <w:p w14:paraId="7277DF57" w14:textId="77777777" w:rsidR="00DA75C9" w:rsidRDefault="00DA75C9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9</w:t>
            </w:r>
          </w:p>
        </w:tc>
      </w:tr>
    </w:tbl>
    <w:p w14:paraId="0D6E245A" w14:textId="77777777" w:rsidR="00446686" w:rsidRDefault="00446686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eastAsia="hu-HU"/>
        </w:rPr>
      </w:pPr>
    </w:p>
    <w:p w14:paraId="55754C1D" w14:textId="77777777" w:rsidR="00446686" w:rsidRDefault="001B5A84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hu-HU"/>
        </w:rPr>
      </w:pPr>
      <w:r w:rsidRPr="001B5A84">
        <w:rPr>
          <w:rFonts w:ascii="Times New Roman" w:eastAsia="Times New Roman" w:hAnsi="Times New Roman"/>
          <w:b/>
          <w:sz w:val="24"/>
          <w:szCs w:val="24"/>
          <w:lang w:eastAsia="hu-HU"/>
        </w:rPr>
        <w:t>választott</w:t>
      </w:r>
      <w:r w:rsidR="00E91C70">
        <w:rPr>
          <w:rFonts w:ascii="Times New Roman" w:eastAsia="Times New Roman" w:hAnsi="Times New Roman"/>
          <w:b/>
          <w:sz w:val="24"/>
          <w:szCs w:val="24"/>
          <w:lang w:eastAsia="hu-HU"/>
        </w:rPr>
        <w:t xml:space="preserve"> kurzusok</w:t>
      </w:r>
    </w:p>
    <w:p w14:paraId="0FF5CFF3" w14:textId="77777777" w:rsidR="001B5A84" w:rsidRDefault="001B5A84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hu-HU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586"/>
        <w:gridCol w:w="817"/>
        <w:gridCol w:w="851"/>
        <w:gridCol w:w="850"/>
        <w:gridCol w:w="709"/>
      </w:tblGrid>
      <w:tr w:rsidR="001B5A84" w14:paraId="4315F2DD" w14:textId="77777777" w:rsidTr="001B5A84">
        <w:tc>
          <w:tcPr>
            <w:tcW w:w="2586" w:type="dxa"/>
          </w:tcPr>
          <w:p w14:paraId="643767D4" w14:textId="77777777" w:rsidR="001B5A84" w:rsidRDefault="001B5A84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817" w:type="dxa"/>
          </w:tcPr>
          <w:p w14:paraId="3C9725F4" w14:textId="77777777" w:rsidR="001B5A84" w:rsidRDefault="001B5A84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</w:t>
            </w:r>
          </w:p>
        </w:tc>
        <w:tc>
          <w:tcPr>
            <w:tcW w:w="851" w:type="dxa"/>
          </w:tcPr>
          <w:p w14:paraId="0D97D7BD" w14:textId="77777777" w:rsidR="001B5A84" w:rsidRDefault="001B5A84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I</w:t>
            </w:r>
          </w:p>
        </w:tc>
        <w:tc>
          <w:tcPr>
            <w:tcW w:w="850" w:type="dxa"/>
          </w:tcPr>
          <w:p w14:paraId="153C15D3" w14:textId="77777777" w:rsidR="001B5A84" w:rsidRDefault="001B5A84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II</w:t>
            </w:r>
          </w:p>
        </w:tc>
        <w:tc>
          <w:tcPr>
            <w:tcW w:w="709" w:type="dxa"/>
          </w:tcPr>
          <w:p w14:paraId="3D1E00EA" w14:textId="77777777" w:rsidR="001B5A84" w:rsidRDefault="001B5A84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V</w:t>
            </w:r>
          </w:p>
        </w:tc>
      </w:tr>
      <w:tr w:rsidR="001B5A84" w14:paraId="683097F6" w14:textId="77777777" w:rsidTr="001B5A84">
        <w:tc>
          <w:tcPr>
            <w:tcW w:w="2586" w:type="dxa"/>
          </w:tcPr>
          <w:p w14:paraId="3C12EAAB" w14:textId="77777777" w:rsidR="001B5A84" w:rsidRDefault="001B5A84" w:rsidP="001B5A84">
            <w:pPr>
              <w:tabs>
                <w:tab w:val="left" w:pos="11199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szabadon választott</w:t>
            </w:r>
          </w:p>
        </w:tc>
        <w:tc>
          <w:tcPr>
            <w:tcW w:w="817" w:type="dxa"/>
          </w:tcPr>
          <w:p w14:paraId="3CC1688E" w14:textId="77777777" w:rsidR="001B5A84" w:rsidRDefault="001A5AF6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851" w:type="dxa"/>
          </w:tcPr>
          <w:p w14:paraId="62D4DF88" w14:textId="77777777" w:rsidR="001B5A84" w:rsidRDefault="001B5A84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850" w:type="dxa"/>
          </w:tcPr>
          <w:p w14:paraId="1B905D58" w14:textId="77777777" w:rsidR="001B5A84" w:rsidRDefault="001A5AF6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709" w:type="dxa"/>
          </w:tcPr>
          <w:p w14:paraId="0C59B2E4" w14:textId="77777777" w:rsidR="001B5A84" w:rsidRDefault="001B5A84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1B5A84" w14:paraId="3BC69825" w14:textId="77777777" w:rsidTr="001B5A84">
        <w:tc>
          <w:tcPr>
            <w:tcW w:w="2586" w:type="dxa"/>
          </w:tcPr>
          <w:p w14:paraId="2B42AEFB" w14:textId="77777777" w:rsidR="001B5A84" w:rsidRDefault="001B5A84" w:rsidP="001B5A84">
            <w:pPr>
              <w:tabs>
                <w:tab w:val="left" w:pos="11199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kötelezően választott</w:t>
            </w:r>
          </w:p>
        </w:tc>
        <w:tc>
          <w:tcPr>
            <w:tcW w:w="817" w:type="dxa"/>
          </w:tcPr>
          <w:p w14:paraId="383F9B44" w14:textId="77777777" w:rsidR="001B5A84" w:rsidRDefault="00E91C70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851" w:type="dxa"/>
          </w:tcPr>
          <w:p w14:paraId="7B344F80" w14:textId="77777777" w:rsidR="001B5A84" w:rsidRDefault="00E91C70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850" w:type="dxa"/>
          </w:tcPr>
          <w:p w14:paraId="20DACC80" w14:textId="77777777" w:rsidR="001B5A84" w:rsidRDefault="001B5A84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709" w:type="dxa"/>
          </w:tcPr>
          <w:p w14:paraId="04E40CAA" w14:textId="77777777" w:rsidR="001B5A84" w:rsidRDefault="00E91C70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/30</w:t>
            </w:r>
          </w:p>
        </w:tc>
      </w:tr>
    </w:tbl>
    <w:p w14:paraId="4CC79ABB" w14:textId="77777777" w:rsidR="001B5A84" w:rsidRDefault="001B5A84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hu-HU"/>
        </w:rPr>
      </w:pPr>
    </w:p>
    <w:p w14:paraId="2087E93A" w14:textId="77777777" w:rsidR="001A4E21" w:rsidRDefault="001A4E21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hu-HU"/>
        </w:rPr>
      </w:pPr>
      <w:r>
        <w:rPr>
          <w:rFonts w:ascii="Times New Roman" w:eastAsia="Times New Roman" w:hAnsi="Times New Roman"/>
          <w:b/>
          <w:sz w:val="24"/>
          <w:szCs w:val="24"/>
          <w:lang w:eastAsia="hu-HU"/>
        </w:rPr>
        <w:t>kötelezőek + választott kurzusok</w:t>
      </w:r>
    </w:p>
    <w:p w14:paraId="190B2220" w14:textId="77777777" w:rsidR="001A4E21" w:rsidRDefault="001A4E21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hu-HU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586"/>
        <w:gridCol w:w="817"/>
        <w:gridCol w:w="851"/>
        <w:gridCol w:w="850"/>
        <w:gridCol w:w="709"/>
      </w:tblGrid>
      <w:tr w:rsidR="001A4E21" w14:paraId="4DFAE994" w14:textId="77777777" w:rsidTr="00FC4973">
        <w:tc>
          <w:tcPr>
            <w:tcW w:w="2586" w:type="dxa"/>
          </w:tcPr>
          <w:p w14:paraId="5B28E71C" w14:textId="77777777"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817" w:type="dxa"/>
          </w:tcPr>
          <w:p w14:paraId="4B3713EF" w14:textId="77777777"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</w:t>
            </w:r>
          </w:p>
        </w:tc>
        <w:tc>
          <w:tcPr>
            <w:tcW w:w="851" w:type="dxa"/>
          </w:tcPr>
          <w:p w14:paraId="1B048DD8" w14:textId="77777777"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I</w:t>
            </w:r>
          </w:p>
        </w:tc>
        <w:tc>
          <w:tcPr>
            <w:tcW w:w="850" w:type="dxa"/>
          </w:tcPr>
          <w:p w14:paraId="18C25F07" w14:textId="77777777"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II</w:t>
            </w:r>
          </w:p>
        </w:tc>
        <w:tc>
          <w:tcPr>
            <w:tcW w:w="709" w:type="dxa"/>
          </w:tcPr>
          <w:p w14:paraId="73C454EC" w14:textId="77777777"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V</w:t>
            </w:r>
          </w:p>
        </w:tc>
      </w:tr>
      <w:tr w:rsidR="001A4E21" w14:paraId="0387553D" w14:textId="77777777" w:rsidTr="00FC4973">
        <w:tc>
          <w:tcPr>
            <w:tcW w:w="2586" w:type="dxa"/>
          </w:tcPr>
          <w:p w14:paraId="2DDFB8BF" w14:textId="77777777" w:rsidR="001A4E21" w:rsidRDefault="001A4E21" w:rsidP="00FC4973">
            <w:pPr>
              <w:tabs>
                <w:tab w:val="left" w:pos="11199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heti óraszám</w:t>
            </w:r>
          </w:p>
        </w:tc>
        <w:tc>
          <w:tcPr>
            <w:tcW w:w="817" w:type="dxa"/>
          </w:tcPr>
          <w:p w14:paraId="7ABF3307" w14:textId="77777777"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70</w:t>
            </w:r>
          </w:p>
        </w:tc>
        <w:tc>
          <w:tcPr>
            <w:tcW w:w="851" w:type="dxa"/>
          </w:tcPr>
          <w:p w14:paraId="141583DD" w14:textId="77777777"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70</w:t>
            </w:r>
          </w:p>
        </w:tc>
        <w:tc>
          <w:tcPr>
            <w:tcW w:w="850" w:type="dxa"/>
          </w:tcPr>
          <w:p w14:paraId="1870738E" w14:textId="77777777"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40</w:t>
            </w:r>
          </w:p>
        </w:tc>
        <w:tc>
          <w:tcPr>
            <w:tcW w:w="709" w:type="dxa"/>
          </w:tcPr>
          <w:p w14:paraId="2D0DBFE4" w14:textId="77777777"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150</w:t>
            </w:r>
          </w:p>
        </w:tc>
      </w:tr>
      <w:tr w:rsidR="001A4E21" w14:paraId="657F81F7" w14:textId="77777777" w:rsidTr="00FC4973">
        <w:tc>
          <w:tcPr>
            <w:tcW w:w="2586" w:type="dxa"/>
          </w:tcPr>
          <w:p w14:paraId="79DDBC9B" w14:textId="77777777" w:rsidR="001A4E21" w:rsidRDefault="001A4E21" w:rsidP="00FC4973">
            <w:pPr>
              <w:tabs>
                <w:tab w:val="left" w:pos="11199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kreditterhelés</w:t>
            </w:r>
          </w:p>
        </w:tc>
        <w:tc>
          <w:tcPr>
            <w:tcW w:w="817" w:type="dxa"/>
          </w:tcPr>
          <w:p w14:paraId="4A997008" w14:textId="77777777"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8</w:t>
            </w:r>
          </w:p>
        </w:tc>
        <w:tc>
          <w:tcPr>
            <w:tcW w:w="851" w:type="dxa"/>
          </w:tcPr>
          <w:p w14:paraId="7B6BC822" w14:textId="77777777"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9</w:t>
            </w:r>
          </w:p>
        </w:tc>
        <w:tc>
          <w:tcPr>
            <w:tcW w:w="850" w:type="dxa"/>
          </w:tcPr>
          <w:p w14:paraId="70E9A966" w14:textId="77777777"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1</w:t>
            </w:r>
          </w:p>
        </w:tc>
        <w:tc>
          <w:tcPr>
            <w:tcW w:w="709" w:type="dxa"/>
          </w:tcPr>
          <w:p w14:paraId="4F14A15E" w14:textId="77777777"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2</w:t>
            </w:r>
          </w:p>
        </w:tc>
      </w:tr>
    </w:tbl>
    <w:p w14:paraId="67A9D35E" w14:textId="77777777" w:rsidR="001A4E21" w:rsidRPr="001B5A84" w:rsidRDefault="001A4E21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hu-HU"/>
        </w:rPr>
      </w:pPr>
    </w:p>
    <w:sectPr w:rsidR="001A4E21" w:rsidRPr="001B5A84" w:rsidSect="00063B82">
      <w:pgSz w:w="16838" w:h="11906" w:orient="landscape"/>
      <w:pgMar w:top="993" w:right="1418" w:bottom="1418" w:left="1418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CC333F" w14:textId="77777777" w:rsidR="00A86229" w:rsidRDefault="00A86229">
      <w:pPr>
        <w:spacing w:after="0" w:line="240" w:lineRule="auto"/>
      </w:pPr>
      <w:r>
        <w:separator/>
      </w:r>
    </w:p>
  </w:endnote>
  <w:endnote w:type="continuationSeparator" w:id="0">
    <w:p w14:paraId="5B336108" w14:textId="77777777" w:rsidR="00A86229" w:rsidRDefault="00A862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BC7F79" w14:textId="77777777" w:rsidR="00A86229" w:rsidRDefault="00A86229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4CBE3840" w14:textId="77777777" w:rsidR="00A86229" w:rsidRDefault="00A862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D641C"/>
    <w:multiLevelType w:val="hybridMultilevel"/>
    <w:tmpl w:val="978C3D98"/>
    <w:lvl w:ilvl="0" w:tplc="2A00A56C">
      <w:start w:val="4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64" w:hanging="360"/>
      </w:pPr>
    </w:lvl>
    <w:lvl w:ilvl="2" w:tplc="040E001B" w:tentative="1">
      <w:start w:val="1"/>
      <w:numFmt w:val="lowerRoman"/>
      <w:lvlText w:val="%3."/>
      <w:lvlJc w:val="right"/>
      <w:pPr>
        <w:ind w:left="2084" w:hanging="180"/>
      </w:pPr>
    </w:lvl>
    <w:lvl w:ilvl="3" w:tplc="040E000F" w:tentative="1">
      <w:start w:val="1"/>
      <w:numFmt w:val="decimal"/>
      <w:lvlText w:val="%4."/>
      <w:lvlJc w:val="left"/>
      <w:pPr>
        <w:ind w:left="2804" w:hanging="360"/>
      </w:pPr>
    </w:lvl>
    <w:lvl w:ilvl="4" w:tplc="040E0019" w:tentative="1">
      <w:start w:val="1"/>
      <w:numFmt w:val="lowerLetter"/>
      <w:lvlText w:val="%5."/>
      <w:lvlJc w:val="left"/>
      <w:pPr>
        <w:ind w:left="3524" w:hanging="360"/>
      </w:pPr>
    </w:lvl>
    <w:lvl w:ilvl="5" w:tplc="040E001B" w:tentative="1">
      <w:start w:val="1"/>
      <w:numFmt w:val="lowerRoman"/>
      <w:lvlText w:val="%6."/>
      <w:lvlJc w:val="right"/>
      <w:pPr>
        <w:ind w:left="4244" w:hanging="180"/>
      </w:pPr>
    </w:lvl>
    <w:lvl w:ilvl="6" w:tplc="040E000F" w:tentative="1">
      <w:start w:val="1"/>
      <w:numFmt w:val="decimal"/>
      <w:lvlText w:val="%7."/>
      <w:lvlJc w:val="left"/>
      <w:pPr>
        <w:ind w:left="4964" w:hanging="360"/>
      </w:pPr>
    </w:lvl>
    <w:lvl w:ilvl="7" w:tplc="040E0019" w:tentative="1">
      <w:start w:val="1"/>
      <w:numFmt w:val="lowerLetter"/>
      <w:lvlText w:val="%8."/>
      <w:lvlJc w:val="left"/>
      <w:pPr>
        <w:ind w:left="5684" w:hanging="360"/>
      </w:pPr>
    </w:lvl>
    <w:lvl w:ilvl="8" w:tplc="040E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387B7A17"/>
    <w:multiLevelType w:val="hybridMultilevel"/>
    <w:tmpl w:val="C4826B00"/>
    <w:lvl w:ilvl="0" w:tplc="0F86CB38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9E5D24"/>
    <w:multiLevelType w:val="hybridMultilevel"/>
    <w:tmpl w:val="53764DE4"/>
    <w:lvl w:ilvl="0" w:tplc="16008024">
      <w:start w:val="1"/>
      <w:numFmt w:val="upperRoman"/>
      <w:lvlText w:val="%1."/>
      <w:lvlJc w:val="left"/>
      <w:pPr>
        <w:ind w:left="114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F82EB1"/>
    <w:multiLevelType w:val="hybridMultilevel"/>
    <w:tmpl w:val="A6F47282"/>
    <w:lvl w:ilvl="0" w:tplc="D35CF4A2">
      <w:start w:val="3"/>
      <w:numFmt w:val="upperRoman"/>
      <w:lvlText w:val="%1."/>
      <w:lvlJc w:val="left"/>
      <w:pPr>
        <w:ind w:left="1866" w:hanging="720"/>
      </w:pPr>
      <w:rPr>
        <w:rFonts w:hint="default"/>
        <w:sz w:val="28"/>
      </w:rPr>
    </w:lvl>
    <w:lvl w:ilvl="1" w:tplc="040E0019" w:tentative="1">
      <w:start w:val="1"/>
      <w:numFmt w:val="lowerLetter"/>
      <w:lvlText w:val="%2."/>
      <w:lvlJc w:val="left"/>
      <w:pPr>
        <w:ind w:left="2226" w:hanging="360"/>
      </w:pPr>
    </w:lvl>
    <w:lvl w:ilvl="2" w:tplc="040E001B" w:tentative="1">
      <w:start w:val="1"/>
      <w:numFmt w:val="lowerRoman"/>
      <w:lvlText w:val="%3."/>
      <w:lvlJc w:val="right"/>
      <w:pPr>
        <w:ind w:left="2946" w:hanging="180"/>
      </w:pPr>
    </w:lvl>
    <w:lvl w:ilvl="3" w:tplc="040E000F" w:tentative="1">
      <w:start w:val="1"/>
      <w:numFmt w:val="decimal"/>
      <w:lvlText w:val="%4."/>
      <w:lvlJc w:val="left"/>
      <w:pPr>
        <w:ind w:left="3666" w:hanging="360"/>
      </w:pPr>
    </w:lvl>
    <w:lvl w:ilvl="4" w:tplc="040E0019" w:tentative="1">
      <w:start w:val="1"/>
      <w:numFmt w:val="lowerLetter"/>
      <w:lvlText w:val="%5."/>
      <w:lvlJc w:val="left"/>
      <w:pPr>
        <w:ind w:left="4386" w:hanging="360"/>
      </w:pPr>
    </w:lvl>
    <w:lvl w:ilvl="5" w:tplc="040E001B" w:tentative="1">
      <w:start w:val="1"/>
      <w:numFmt w:val="lowerRoman"/>
      <w:lvlText w:val="%6."/>
      <w:lvlJc w:val="right"/>
      <w:pPr>
        <w:ind w:left="5106" w:hanging="180"/>
      </w:pPr>
    </w:lvl>
    <w:lvl w:ilvl="6" w:tplc="040E000F" w:tentative="1">
      <w:start w:val="1"/>
      <w:numFmt w:val="decimal"/>
      <w:lvlText w:val="%7."/>
      <w:lvlJc w:val="left"/>
      <w:pPr>
        <w:ind w:left="5826" w:hanging="360"/>
      </w:pPr>
    </w:lvl>
    <w:lvl w:ilvl="7" w:tplc="040E0019" w:tentative="1">
      <w:start w:val="1"/>
      <w:numFmt w:val="lowerLetter"/>
      <w:lvlText w:val="%8."/>
      <w:lvlJc w:val="left"/>
      <w:pPr>
        <w:ind w:left="6546" w:hanging="360"/>
      </w:pPr>
    </w:lvl>
    <w:lvl w:ilvl="8" w:tplc="040E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" w15:restartNumberingAfterBreak="0">
    <w:nsid w:val="6E9E633A"/>
    <w:multiLevelType w:val="hybridMultilevel"/>
    <w:tmpl w:val="D578101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0B1796"/>
    <w:multiLevelType w:val="hybridMultilevel"/>
    <w:tmpl w:val="4A9818C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1F6800"/>
    <w:multiLevelType w:val="hybridMultilevel"/>
    <w:tmpl w:val="D5DE58C6"/>
    <w:lvl w:ilvl="0" w:tplc="B08802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6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MzQ3MDQzsTC1tLRU0lEKTi0uzszPAykwNKkFAACP15ItAAAA"/>
  </w:docVars>
  <w:rsids>
    <w:rsidRoot w:val="003E3F4E"/>
    <w:rsid w:val="00005B59"/>
    <w:rsid w:val="00013847"/>
    <w:rsid w:val="00017F59"/>
    <w:rsid w:val="000278EE"/>
    <w:rsid w:val="000532A7"/>
    <w:rsid w:val="00063B82"/>
    <w:rsid w:val="00074623"/>
    <w:rsid w:val="00077DE6"/>
    <w:rsid w:val="00081FE5"/>
    <w:rsid w:val="00082AC6"/>
    <w:rsid w:val="00087F9D"/>
    <w:rsid w:val="0009520B"/>
    <w:rsid w:val="000B1D8D"/>
    <w:rsid w:val="000B372F"/>
    <w:rsid w:val="00101022"/>
    <w:rsid w:val="00124376"/>
    <w:rsid w:val="00127697"/>
    <w:rsid w:val="00135414"/>
    <w:rsid w:val="00136239"/>
    <w:rsid w:val="00181EB1"/>
    <w:rsid w:val="00197C50"/>
    <w:rsid w:val="001A4E21"/>
    <w:rsid w:val="001A5AF6"/>
    <w:rsid w:val="001B561E"/>
    <w:rsid w:val="001B5A84"/>
    <w:rsid w:val="001D4026"/>
    <w:rsid w:val="001F39A0"/>
    <w:rsid w:val="0023383A"/>
    <w:rsid w:val="00242D87"/>
    <w:rsid w:val="00246C19"/>
    <w:rsid w:val="00251691"/>
    <w:rsid w:val="002658BE"/>
    <w:rsid w:val="002721D0"/>
    <w:rsid w:val="0028651E"/>
    <w:rsid w:val="00291325"/>
    <w:rsid w:val="002942F1"/>
    <w:rsid w:val="002A2E15"/>
    <w:rsid w:val="002B5476"/>
    <w:rsid w:val="002C474A"/>
    <w:rsid w:val="002E33D0"/>
    <w:rsid w:val="002F410C"/>
    <w:rsid w:val="00301438"/>
    <w:rsid w:val="003039CA"/>
    <w:rsid w:val="00335196"/>
    <w:rsid w:val="0038616B"/>
    <w:rsid w:val="003A1E84"/>
    <w:rsid w:val="003B22BA"/>
    <w:rsid w:val="003C59B4"/>
    <w:rsid w:val="003E3F4E"/>
    <w:rsid w:val="00400045"/>
    <w:rsid w:val="00402821"/>
    <w:rsid w:val="0040795E"/>
    <w:rsid w:val="00427CB1"/>
    <w:rsid w:val="00433585"/>
    <w:rsid w:val="00434EB1"/>
    <w:rsid w:val="004450E5"/>
    <w:rsid w:val="00446686"/>
    <w:rsid w:val="00450209"/>
    <w:rsid w:val="00454613"/>
    <w:rsid w:val="00455588"/>
    <w:rsid w:val="00462E40"/>
    <w:rsid w:val="00474763"/>
    <w:rsid w:val="004810DD"/>
    <w:rsid w:val="00481729"/>
    <w:rsid w:val="004825BA"/>
    <w:rsid w:val="004950F8"/>
    <w:rsid w:val="004A254F"/>
    <w:rsid w:val="004B68F3"/>
    <w:rsid w:val="004C01BB"/>
    <w:rsid w:val="004C51EE"/>
    <w:rsid w:val="004E215C"/>
    <w:rsid w:val="004E6433"/>
    <w:rsid w:val="00504131"/>
    <w:rsid w:val="00513039"/>
    <w:rsid w:val="0051577F"/>
    <w:rsid w:val="00522EB9"/>
    <w:rsid w:val="0052685E"/>
    <w:rsid w:val="005275A4"/>
    <w:rsid w:val="00535716"/>
    <w:rsid w:val="00541C6D"/>
    <w:rsid w:val="00563737"/>
    <w:rsid w:val="005661F3"/>
    <w:rsid w:val="00582763"/>
    <w:rsid w:val="005861BE"/>
    <w:rsid w:val="005A2AF5"/>
    <w:rsid w:val="005A39B7"/>
    <w:rsid w:val="005A6763"/>
    <w:rsid w:val="005B402C"/>
    <w:rsid w:val="005C46E2"/>
    <w:rsid w:val="005D6295"/>
    <w:rsid w:val="005F0F81"/>
    <w:rsid w:val="005F3587"/>
    <w:rsid w:val="0060269A"/>
    <w:rsid w:val="00612C1A"/>
    <w:rsid w:val="006228FD"/>
    <w:rsid w:val="0063753C"/>
    <w:rsid w:val="00641A48"/>
    <w:rsid w:val="006463A4"/>
    <w:rsid w:val="00650310"/>
    <w:rsid w:val="006869EF"/>
    <w:rsid w:val="006877C1"/>
    <w:rsid w:val="0069674B"/>
    <w:rsid w:val="006A38FE"/>
    <w:rsid w:val="006F4582"/>
    <w:rsid w:val="00707F0F"/>
    <w:rsid w:val="00711669"/>
    <w:rsid w:val="0073105D"/>
    <w:rsid w:val="00736610"/>
    <w:rsid w:val="00737926"/>
    <w:rsid w:val="00742A33"/>
    <w:rsid w:val="00743ABB"/>
    <w:rsid w:val="0075145A"/>
    <w:rsid w:val="00767404"/>
    <w:rsid w:val="0078447C"/>
    <w:rsid w:val="00794155"/>
    <w:rsid w:val="007B2021"/>
    <w:rsid w:val="007D2451"/>
    <w:rsid w:val="007E7DCB"/>
    <w:rsid w:val="0080258A"/>
    <w:rsid w:val="00804A3C"/>
    <w:rsid w:val="00817059"/>
    <w:rsid w:val="00817A94"/>
    <w:rsid w:val="00837C26"/>
    <w:rsid w:val="00865E1A"/>
    <w:rsid w:val="008A19A5"/>
    <w:rsid w:val="008A3ECE"/>
    <w:rsid w:val="008B05CD"/>
    <w:rsid w:val="008B5E37"/>
    <w:rsid w:val="008E303A"/>
    <w:rsid w:val="008F708E"/>
    <w:rsid w:val="00910993"/>
    <w:rsid w:val="00923562"/>
    <w:rsid w:val="009465AD"/>
    <w:rsid w:val="00956A82"/>
    <w:rsid w:val="00977AB6"/>
    <w:rsid w:val="00983458"/>
    <w:rsid w:val="00996579"/>
    <w:rsid w:val="009A074F"/>
    <w:rsid w:val="009C26A3"/>
    <w:rsid w:val="009C7607"/>
    <w:rsid w:val="009D4EFC"/>
    <w:rsid w:val="00A042C0"/>
    <w:rsid w:val="00A25434"/>
    <w:rsid w:val="00A27D6C"/>
    <w:rsid w:val="00A6057E"/>
    <w:rsid w:val="00A71F18"/>
    <w:rsid w:val="00A86229"/>
    <w:rsid w:val="00A8681B"/>
    <w:rsid w:val="00A910D5"/>
    <w:rsid w:val="00A91294"/>
    <w:rsid w:val="00A9371D"/>
    <w:rsid w:val="00A93D65"/>
    <w:rsid w:val="00AC5A45"/>
    <w:rsid w:val="00AD4BDB"/>
    <w:rsid w:val="00AE4B5E"/>
    <w:rsid w:val="00AE5C38"/>
    <w:rsid w:val="00AE7A53"/>
    <w:rsid w:val="00B06CFA"/>
    <w:rsid w:val="00B17157"/>
    <w:rsid w:val="00B32437"/>
    <w:rsid w:val="00B42834"/>
    <w:rsid w:val="00B67D56"/>
    <w:rsid w:val="00B77049"/>
    <w:rsid w:val="00BD0A29"/>
    <w:rsid w:val="00BE6A54"/>
    <w:rsid w:val="00BF106B"/>
    <w:rsid w:val="00BF20AA"/>
    <w:rsid w:val="00C008D2"/>
    <w:rsid w:val="00C03751"/>
    <w:rsid w:val="00C361E8"/>
    <w:rsid w:val="00C6578C"/>
    <w:rsid w:val="00C7343F"/>
    <w:rsid w:val="00C84403"/>
    <w:rsid w:val="00C84BCD"/>
    <w:rsid w:val="00C87212"/>
    <w:rsid w:val="00CB61A5"/>
    <w:rsid w:val="00D55818"/>
    <w:rsid w:val="00D74D85"/>
    <w:rsid w:val="00D80413"/>
    <w:rsid w:val="00D83DEA"/>
    <w:rsid w:val="00D85F03"/>
    <w:rsid w:val="00D87A1B"/>
    <w:rsid w:val="00D9004E"/>
    <w:rsid w:val="00DA75C9"/>
    <w:rsid w:val="00DB4D40"/>
    <w:rsid w:val="00DB5F28"/>
    <w:rsid w:val="00DB777F"/>
    <w:rsid w:val="00DB789F"/>
    <w:rsid w:val="00DD152A"/>
    <w:rsid w:val="00DD577B"/>
    <w:rsid w:val="00DD64AA"/>
    <w:rsid w:val="00E26A2C"/>
    <w:rsid w:val="00E450BD"/>
    <w:rsid w:val="00E4687B"/>
    <w:rsid w:val="00E62D29"/>
    <w:rsid w:val="00E65807"/>
    <w:rsid w:val="00E71012"/>
    <w:rsid w:val="00E778D9"/>
    <w:rsid w:val="00E91C70"/>
    <w:rsid w:val="00EA39E4"/>
    <w:rsid w:val="00EB3798"/>
    <w:rsid w:val="00EC27B3"/>
    <w:rsid w:val="00EC7FD1"/>
    <w:rsid w:val="00ED5F38"/>
    <w:rsid w:val="00F06A05"/>
    <w:rsid w:val="00F07F52"/>
    <w:rsid w:val="00F122F5"/>
    <w:rsid w:val="00F24EB6"/>
    <w:rsid w:val="00F40EBE"/>
    <w:rsid w:val="00F54748"/>
    <w:rsid w:val="00F84642"/>
    <w:rsid w:val="00FC43BA"/>
    <w:rsid w:val="00FC701D"/>
    <w:rsid w:val="00FD205D"/>
    <w:rsid w:val="00FF7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B386884"/>
  <w15:docId w15:val="{B6B4C8BB-93BE-4E65-8B54-A4FEBCA14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rsid w:val="00D55818"/>
    <w:pPr>
      <w:suppressAutoHyphens/>
      <w:autoSpaceDN w:val="0"/>
      <w:spacing w:after="160" w:line="256" w:lineRule="auto"/>
      <w:textAlignment w:val="baseline"/>
    </w:pPr>
    <w:rPr>
      <w:sz w:val="22"/>
      <w:szCs w:val="22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Norml1">
    <w:name w:val="Normál1"/>
    <w:basedOn w:val="Norml"/>
    <w:rsid w:val="003039CA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/>
      <w:sz w:val="24"/>
      <w:szCs w:val="24"/>
      <w:lang w:eastAsia="hu-HU"/>
    </w:rPr>
  </w:style>
  <w:style w:type="character" w:customStyle="1" w:styleId="normalchar">
    <w:name w:val="normal__char"/>
    <w:rsid w:val="003039CA"/>
  </w:style>
  <w:style w:type="character" w:styleId="Jegyzethivatkozs">
    <w:name w:val="annotation reference"/>
    <w:uiPriority w:val="99"/>
    <w:semiHidden/>
    <w:unhideWhenUsed/>
    <w:rsid w:val="001D4026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1D4026"/>
    <w:rPr>
      <w:sz w:val="20"/>
      <w:szCs w:val="20"/>
    </w:rPr>
  </w:style>
  <w:style w:type="character" w:customStyle="1" w:styleId="JegyzetszvegChar">
    <w:name w:val="Jegyzetszöveg Char"/>
    <w:link w:val="Jegyzetszveg"/>
    <w:uiPriority w:val="99"/>
    <w:semiHidden/>
    <w:rsid w:val="001D4026"/>
    <w:rPr>
      <w:lang w:eastAsia="en-US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1D4026"/>
    <w:rPr>
      <w:b/>
      <w:bCs/>
    </w:rPr>
  </w:style>
  <w:style w:type="character" w:customStyle="1" w:styleId="MegjegyzstrgyaChar">
    <w:name w:val="Megjegyzés tárgya Char"/>
    <w:link w:val="Megjegyzstrgya"/>
    <w:uiPriority w:val="99"/>
    <w:semiHidden/>
    <w:rsid w:val="001D4026"/>
    <w:rPr>
      <w:b/>
      <w:bCs/>
      <w:lang w:eastAsia="en-U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1D40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uiPriority w:val="99"/>
    <w:semiHidden/>
    <w:rsid w:val="001D4026"/>
    <w:rPr>
      <w:rFonts w:ascii="Segoe UI" w:hAnsi="Segoe UI" w:cs="Segoe UI"/>
      <w:sz w:val="18"/>
      <w:szCs w:val="18"/>
      <w:lang w:eastAsia="en-US"/>
    </w:rPr>
  </w:style>
  <w:style w:type="character" w:styleId="Hiperhivatkozs">
    <w:name w:val="Hyperlink"/>
    <w:uiPriority w:val="99"/>
    <w:unhideWhenUsed/>
    <w:rsid w:val="001D4026"/>
    <w:rPr>
      <w:color w:val="0563C1"/>
      <w:u w:val="single"/>
    </w:rPr>
  </w:style>
  <w:style w:type="character" w:customStyle="1" w:styleId="Megemlts1">
    <w:name w:val="Megemlítés1"/>
    <w:uiPriority w:val="99"/>
    <w:semiHidden/>
    <w:unhideWhenUsed/>
    <w:rsid w:val="001D4026"/>
    <w:rPr>
      <w:color w:val="2B579A"/>
      <w:shd w:val="clear" w:color="auto" w:fill="E6E6E6"/>
    </w:rPr>
  </w:style>
  <w:style w:type="paragraph" w:styleId="lfej">
    <w:name w:val="header"/>
    <w:basedOn w:val="Norml"/>
    <w:link w:val="lfejChar"/>
    <w:uiPriority w:val="99"/>
    <w:unhideWhenUsed/>
    <w:rsid w:val="00BF20AA"/>
    <w:pPr>
      <w:tabs>
        <w:tab w:val="center" w:pos="4536"/>
        <w:tab w:val="right" w:pos="9072"/>
      </w:tabs>
    </w:pPr>
  </w:style>
  <w:style w:type="character" w:customStyle="1" w:styleId="lfejChar">
    <w:name w:val="Élőfej Char"/>
    <w:link w:val="lfej"/>
    <w:uiPriority w:val="99"/>
    <w:rsid w:val="00BF20AA"/>
    <w:rPr>
      <w:sz w:val="22"/>
      <w:szCs w:val="22"/>
      <w:lang w:eastAsia="en-US"/>
    </w:rPr>
  </w:style>
  <w:style w:type="paragraph" w:styleId="llb">
    <w:name w:val="footer"/>
    <w:basedOn w:val="Norml"/>
    <w:link w:val="llbChar"/>
    <w:uiPriority w:val="99"/>
    <w:unhideWhenUsed/>
    <w:rsid w:val="00BF20AA"/>
    <w:pPr>
      <w:tabs>
        <w:tab w:val="center" w:pos="4536"/>
        <w:tab w:val="right" w:pos="9072"/>
      </w:tabs>
    </w:pPr>
  </w:style>
  <w:style w:type="character" w:customStyle="1" w:styleId="llbChar">
    <w:name w:val="Élőláb Char"/>
    <w:link w:val="llb"/>
    <w:uiPriority w:val="99"/>
    <w:rsid w:val="00BF20AA"/>
    <w:rPr>
      <w:sz w:val="22"/>
      <w:szCs w:val="22"/>
      <w:lang w:eastAsia="en-US"/>
    </w:rPr>
  </w:style>
  <w:style w:type="table" w:styleId="Rcsostblzat">
    <w:name w:val="Table Grid"/>
    <w:basedOn w:val="Normltblzat"/>
    <w:uiPriority w:val="39"/>
    <w:rsid w:val="00446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308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2291B370B48C74ABA9C0E6AA01C92C3" ma:contentTypeVersion="11" ma:contentTypeDescription="Új dokumentum létrehozása." ma:contentTypeScope="" ma:versionID="5f281a6470060ebb13dd92f44c2dfa17">
  <xsd:schema xmlns:xsd="http://www.w3.org/2001/XMLSchema" xmlns:xs="http://www.w3.org/2001/XMLSchema" xmlns:p="http://schemas.microsoft.com/office/2006/metadata/properties" xmlns:ns3="7b837d99-5a7a-427d-b3da-a85492ec4de8" xmlns:ns4="725748ce-a639-4556-9abb-f4b3b2b67168" targetNamespace="http://schemas.microsoft.com/office/2006/metadata/properties" ma:root="true" ma:fieldsID="5ac3493e10c2363467a78d49500f1a7c" ns3:_="" ns4:_="">
    <xsd:import namespace="7b837d99-5a7a-427d-b3da-a85492ec4de8"/>
    <xsd:import namespace="725748ce-a639-4556-9abb-f4b3b2b6716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837d99-5a7a-427d-b3da-a85492ec4d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748ce-a639-4556-9abb-f4b3b2b6716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Megosztási tipp kivonat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4EB501-6BB6-48DE-B0F5-B169029715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837d99-5a7a-427d-b3da-a85492ec4de8"/>
    <ds:schemaRef ds:uri="725748ce-a639-4556-9abb-f4b3b2b671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1AA744-BF3C-442F-B292-831525E40C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6DC4D8-F317-49DA-A5C1-72D6C8285244}">
  <ds:schemaRefs>
    <ds:schemaRef ds:uri="http://schemas.microsoft.com/office/2006/documentManagement/types"/>
    <ds:schemaRef ds:uri="http://schemas.openxmlformats.org/package/2006/metadata/core-properties"/>
    <ds:schemaRef ds:uri="7b837d99-5a7a-427d-b3da-a85492ec4de8"/>
    <ds:schemaRef ds:uri="http://purl.org/dc/elements/1.1/"/>
    <ds:schemaRef ds:uri="http://schemas.microsoft.com/office/2006/metadata/properties"/>
    <ds:schemaRef ds:uri="http://purl.org/dc/terms/"/>
    <ds:schemaRef ds:uri="725748ce-a639-4556-9abb-f4b3b2b67168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626BF6B-05B5-4332-BB9F-55625E438C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01</Words>
  <Characters>4150</Characters>
  <Application>Microsoft Office Word</Application>
  <DocSecurity>4</DocSecurity>
  <Lines>34</Lines>
  <Paragraphs>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2</CharactersWithSpaces>
  <SharedDoc>false</SharedDoc>
  <HLinks>
    <vt:vector size="6" baseType="variant">
      <vt:variant>
        <vt:i4>5963863</vt:i4>
      </vt:variant>
      <vt:variant>
        <vt:i4>0</vt:i4>
      </vt:variant>
      <vt:variant>
        <vt:i4>0</vt:i4>
      </vt:variant>
      <vt:variant>
        <vt:i4>5</vt:i4>
      </vt:variant>
      <vt:variant>
        <vt:lpwstr>http://www.markmyprofessor.com/tanar/adatlap/1985956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lhasználó</dc:creator>
  <cp:lastModifiedBy>Berger Viktor</cp:lastModifiedBy>
  <cp:revision>2</cp:revision>
  <dcterms:created xsi:type="dcterms:W3CDTF">2019-09-10T17:24:00Z</dcterms:created>
  <dcterms:modified xsi:type="dcterms:W3CDTF">2019-09-10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291B370B48C74ABA9C0E6AA01C92C3</vt:lpwstr>
  </property>
</Properties>
</file>